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64185" w14:textId="77777777" w:rsidR="00BE0C9A" w:rsidRPr="001338B0" w:rsidRDefault="004D675B">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Theme="majorBidi" w:eastAsia="Arial" w:hAnsiTheme="majorBidi" w:cstheme="majorBidi"/>
          <w:b/>
          <w:sz w:val="32"/>
          <w:lang w:val="en-US" w:eastAsia="en-US" w:bidi="en-US"/>
        </w:rPr>
      </w:pPr>
      <w:bookmarkStart w:id="0" w:name="_GoBack"/>
      <w:bookmarkEnd w:id="0"/>
      <w:r w:rsidRPr="001338B0">
        <w:rPr>
          <w:rFonts w:asciiTheme="majorBidi" w:eastAsia="Arial" w:hAnsiTheme="majorBidi" w:cstheme="majorBidi"/>
          <w:b/>
          <w:sz w:val="32"/>
          <w:lang w:val="en-US" w:eastAsia="en-US" w:bidi="en-US"/>
        </w:rPr>
        <w:t>YOUR WEBSITE ADDRESS SERVICE AGREEMENT/TERMS OF USE</w:t>
      </w:r>
    </w:p>
    <w:p w14:paraId="5C5C7244" w14:textId="77777777" w:rsidR="00BE0C9A" w:rsidRDefault="00BE0C9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61988A92" w14:textId="77777777" w:rsidR="00BE0C9A" w:rsidRDefault="00BE0C9A">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Arial" w:eastAsia="Arial" w:hAnsi="Arial" w:cs="Arial"/>
          <w:b/>
          <w:u w:val="single"/>
          <w:lang w:val="en-US" w:eastAsia="en-US" w:bidi="en-US"/>
        </w:rPr>
      </w:pPr>
    </w:p>
    <w:p w14:paraId="3408E426"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542548DD" w14:textId="77777777" w:rsidR="00BE0C9A" w:rsidRPr="001338B0" w:rsidRDefault="004D675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color w:val="000000"/>
          <w:szCs w:val="32"/>
          <w:lang w:val="en-US" w:eastAsia="en-US" w:bidi="en-US"/>
        </w:rPr>
      </w:pPr>
      <w:r w:rsidRPr="001338B0">
        <w:rPr>
          <w:rFonts w:asciiTheme="majorBidi" w:eastAsia="Arial" w:hAnsiTheme="majorBidi" w:cstheme="majorBidi"/>
          <w:b/>
          <w:color w:val="000000"/>
          <w:szCs w:val="32"/>
          <w:lang w:val="en-US" w:eastAsia="en-US" w:bidi="en-US"/>
        </w:rPr>
        <w:t>ACCEPTANCE OF TERMS</w:t>
      </w:r>
    </w:p>
    <w:p w14:paraId="356935EE"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br/>
        <w:t xml:space="preserve">The services that [YOUR COMPANY NAME] provides to User is subject to the following Terms of Use ("TOU"). [YOUR COMPANY NAME] reserves the right to update the TOU at any time without notice to User. The most current version of the TOU can be reviewed by clicking on the "Terms of Use" hypertext link located at the bottom of our Web pages. </w:t>
      </w:r>
    </w:p>
    <w:p w14:paraId="2046B7AA"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400C42E" w14:textId="77777777" w:rsidR="00BE0C9A" w:rsidRPr="001338B0" w:rsidRDefault="004D675B" w:rsidP="00F74E2B">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This Agreement, which incorporates by reference other provisions applicable to use of [YOUR WEBSITE ADDRESS], including, but not limited to, supplemental terms and conditions set forth hereof ("Supplemental Terms") governing the use of certain specific material contained in [YOUR WEBSITE ADDRESS], sets forth the terms and conditions that apply to use of [YOUR WEBSITE ADDRESS] by User. By using [YOUR COMPANY NAME] (other than to read this Agreement for the first time), User agrees to comply with all of the terms and conditions hereof. The right to use [YOUR WEBSITE ADDRESS] is personal to User and is not transferable to any other person or entity. </w:t>
      </w:r>
      <w:r w:rsidR="002604FA">
        <w:rPr>
          <w:rFonts w:asciiTheme="majorBidi" w:eastAsia="Arial" w:hAnsiTheme="majorBidi" w:cstheme="majorBidi"/>
          <w:noProof/>
          <w:szCs w:val="32"/>
          <w:lang w:val="en-US" w:eastAsia="en-US" w:bidi="en-US"/>
        </w:rPr>
        <w:t>The u</w:t>
      </w:r>
      <w:r w:rsidRPr="002604FA">
        <w:rPr>
          <w:rFonts w:asciiTheme="majorBidi" w:eastAsia="Arial" w:hAnsiTheme="majorBidi" w:cstheme="majorBidi"/>
          <w:noProof/>
          <w:szCs w:val="32"/>
          <w:lang w:val="en-US" w:eastAsia="en-US" w:bidi="en-US"/>
        </w:rPr>
        <w:t>ser</w:t>
      </w:r>
      <w:r w:rsidRPr="001338B0">
        <w:rPr>
          <w:rFonts w:asciiTheme="majorBidi" w:eastAsia="Arial" w:hAnsiTheme="majorBidi" w:cstheme="majorBidi"/>
          <w:szCs w:val="32"/>
          <w:lang w:val="en-US" w:eastAsia="en-US" w:bidi="en-US"/>
        </w:rPr>
        <w:t xml:space="preserve"> is responsible for all use of User's Account (under any screen name or password) and for ensuring that all use of User's Account complies fully with the provisions of this Agreement. User shall be responsible for protecting the confidentiality of User's password(s</w:t>
      </w:r>
      <w:r w:rsidRPr="002604FA">
        <w:rPr>
          <w:rFonts w:asciiTheme="majorBidi" w:eastAsia="Arial" w:hAnsiTheme="majorBidi" w:cstheme="majorBidi"/>
          <w:noProof/>
          <w:szCs w:val="32"/>
          <w:lang w:val="en-US" w:eastAsia="en-US" w:bidi="en-US"/>
        </w:rPr>
        <w:t>)</w:t>
      </w:r>
      <w:r w:rsidRPr="001338B0">
        <w:rPr>
          <w:rFonts w:asciiTheme="majorBidi" w:eastAsia="Arial" w:hAnsiTheme="majorBidi" w:cstheme="majorBidi"/>
          <w:szCs w:val="32"/>
          <w:lang w:val="en-US" w:eastAsia="en-US" w:bidi="en-US"/>
        </w:rPr>
        <w:t xml:space="preserve"> if any. </w:t>
      </w:r>
    </w:p>
    <w:p w14:paraId="3C73073B"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heme="majorBidi" w:eastAsia="Arial" w:hAnsiTheme="majorBidi" w:cstheme="majorBidi"/>
          <w:szCs w:val="32"/>
          <w:lang w:val="en-US" w:eastAsia="en-US" w:bidi="en-US"/>
        </w:rPr>
      </w:pPr>
    </w:p>
    <w:p w14:paraId="23E93934" w14:textId="77777777" w:rsidR="00BE0C9A" w:rsidRPr="001338B0" w:rsidRDefault="004D675B" w:rsidP="00F74E2B">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YOUR COMPANY NAME] shall have the right at any time to change or discontinue any aspect or feature of [YOUR WEBSITE ADDRESS], including, but not limited to, content, hours of availability, and equipment needed for access or use. </w:t>
      </w:r>
    </w:p>
    <w:p w14:paraId="45444067"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66679851"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2F4B40A8" w14:textId="77777777" w:rsidR="00BE0C9A" w:rsidRPr="001338B0" w:rsidRDefault="004D675B" w:rsidP="00F74E2B">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CHANGED TERMS</w:t>
      </w:r>
    </w:p>
    <w:p w14:paraId="74FC2FB7"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br/>
        <w:t xml:space="preserve">[YOUR COMPANY NAME] shall have the right at any time to change or modify the terms and conditions applicable to User's use of [YOUR WEBSITE ADDRESS], or any part thereof, or to impose new conditions, including, but not limited to, adding fees and charges for use. Such changes, modifications, additions or deletions shall be effective immediately upon notice thereof, which may be given by means including, but not limited to, posting on [YOUR WEBSITE ADDRESS], or by electronic or conventional mail, or by any other means by which User obtains notice thereof. Any use of [YOUR WEBSITE ADDRESS] by User after such notice shall be deemed to constitute acceptance by User of such changes, modifications or additions. </w:t>
      </w:r>
    </w:p>
    <w:p w14:paraId="09BF72A6"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109E04D4"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192BE72D" w14:textId="77777777" w:rsidR="00BE0C9A" w:rsidRPr="001338B0" w:rsidRDefault="004D675B" w:rsidP="00F74E2B">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DESCRIPTION OF SERVICES</w:t>
      </w:r>
    </w:p>
    <w:p w14:paraId="445058A1"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5964E391"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Through its Web property, [YOUR COMPANY NAME] provides User with access to a variety of resources, including download areas, communication forums and product information </w:t>
      </w:r>
      <w:r w:rsidRPr="001338B0">
        <w:rPr>
          <w:rFonts w:asciiTheme="majorBidi" w:eastAsia="Arial" w:hAnsiTheme="majorBidi" w:cstheme="majorBidi"/>
          <w:color w:val="000000"/>
          <w:szCs w:val="32"/>
          <w:lang w:val="en-US" w:eastAsia="en-US" w:bidi="en-US"/>
        </w:rPr>
        <w:lastRenderedPageBreak/>
        <w:t xml:space="preserve">(collectively "Services"). The Services, including any updates, enhancements, new features, and/or the addition of any new Web properties, are subject to the TOU. </w:t>
      </w:r>
    </w:p>
    <w:p w14:paraId="0E7B0BAB"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17B585E"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3F9DF4C" w14:textId="77777777" w:rsidR="00BE0C9A" w:rsidRPr="001338B0" w:rsidRDefault="004D675B" w:rsidP="00F74E2B">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EQUIPMENT</w:t>
      </w:r>
      <w:r w:rsidRPr="001338B0">
        <w:rPr>
          <w:rFonts w:asciiTheme="majorBidi" w:eastAsia="Arial" w:hAnsiTheme="majorBidi" w:cstheme="majorBidi"/>
          <w:b/>
          <w:szCs w:val="32"/>
          <w:lang w:val="en-US" w:eastAsia="en-US" w:bidi="en-US"/>
        </w:rPr>
        <w:br/>
      </w:r>
    </w:p>
    <w:p w14:paraId="73F83595"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User shall be responsible for obtaining and maintaining all telephone, computer hardware, software and other equipment needed for access to and use of [YOUR WEBSITE ADDRESS] and all charges related thereto. </w:t>
      </w:r>
    </w:p>
    <w:p w14:paraId="142C8034"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A3F1419"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0F2C851" w14:textId="77777777" w:rsidR="00BE0C9A" w:rsidRPr="001338B0" w:rsidRDefault="004D675B" w:rsidP="00F74E2B">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USER CONDUCT</w:t>
      </w:r>
    </w:p>
    <w:p w14:paraId="6CFB9EF8"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0C0E7E3E" w14:textId="77777777" w:rsidR="00BE0C9A" w:rsidRPr="001338B0" w:rsidRDefault="004D675B" w:rsidP="00F74E2B">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User shall use [YOUR WEBSITE ADDRESS] for lawful purposes only. User shall not post or transmit through [YOUR WEBSITE ADDRESS] any material which violates or infringes in any way upon the rights of others, which is unlawful, threatening, abusive, defamatory, invasive of privacy or publicity rights, vulgar, obscene, profane or otherwise objectionable, which encourages conduct that would constitute a criminal offense, give rise to civil liability or otherwise violate any law, or which, without [YOUR COMPANY NAME] 's express prior approval, contains advertising or any solicitation with respect to products or services. Any conduct by a User that in [YOUR COMPANY NAME]’s discretion restricts or inhibits any other User from using or enjoying [YOUR WEBSITE ADDRESS] will not be permitted. User shall not use [YOUR WEBSITE ADDRESS] to advertise or perform any commercial solicitation, including, but not limited to, the solicitation of users to become subscribers of other on-line information services competitive with [YOUR COMPANY NAME]. </w:t>
      </w:r>
    </w:p>
    <w:p w14:paraId="230DC49A"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heme="majorBidi" w:eastAsia="Arial" w:hAnsiTheme="majorBidi" w:cstheme="majorBidi"/>
          <w:szCs w:val="32"/>
          <w:lang w:val="en-US" w:eastAsia="en-US" w:bidi="en-US"/>
        </w:rPr>
      </w:pPr>
    </w:p>
    <w:p w14:paraId="623C04A3" w14:textId="77777777" w:rsidR="00BE0C9A" w:rsidRPr="001338B0" w:rsidRDefault="004D675B" w:rsidP="00F74E2B">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YOUR WEBSITE ADDRESS] contains copyrighted material, trademarks and other proprietary information, including, but not limited to, text, software, photos, video, graphics, music and sound, and the entire contents of [YOUR WEBSITE ADDRESS] are copyrighted as a collective work under the [YOUR COUNTRY] copyright laws. [YOUR COMPANY NAME] owns a copyright in the selection, coordination, arrangement and enhancement of such content, as well as in the content original to it. </w:t>
      </w:r>
      <w:r w:rsidR="002604FA">
        <w:rPr>
          <w:rFonts w:asciiTheme="majorBidi" w:eastAsia="Arial" w:hAnsiTheme="majorBidi" w:cstheme="majorBidi"/>
          <w:noProof/>
          <w:szCs w:val="32"/>
          <w:lang w:val="en-US" w:eastAsia="en-US" w:bidi="en-US"/>
        </w:rPr>
        <w:t>The u</w:t>
      </w:r>
      <w:r w:rsidRPr="002604FA">
        <w:rPr>
          <w:rFonts w:asciiTheme="majorBidi" w:eastAsia="Arial" w:hAnsiTheme="majorBidi" w:cstheme="majorBidi"/>
          <w:noProof/>
          <w:szCs w:val="32"/>
          <w:lang w:val="en-US" w:eastAsia="en-US" w:bidi="en-US"/>
        </w:rPr>
        <w:t>ser</w:t>
      </w:r>
      <w:r w:rsidRPr="001338B0">
        <w:rPr>
          <w:rFonts w:asciiTheme="majorBidi" w:eastAsia="Arial" w:hAnsiTheme="majorBidi" w:cstheme="majorBidi"/>
          <w:szCs w:val="32"/>
          <w:lang w:val="en-US" w:eastAsia="en-US" w:bidi="en-US"/>
        </w:rPr>
        <w:t xml:space="preserve"> may not modify, publish, transmit, participate in the transfer or sale, create derivative works, or in any way exploit, any of the content, in whole or in part. </w:t>
      </w:r>
      <w:r w:rsidR="002604FA">
        <w:rPr>
          <w:rFonts w:asciiTheme="majorBidi" w:eastAsia="Arial" w:hAnsiTheme="majorBidi" w:cstheme="majorBidi"/>
          <w:noProof/>
          <w:szCs w:val="32"/>
          <w:lang w:val="en-US" w:eastAsia="en-US" w:bidi="en-US"/>
        </w:rPr>
        <w:t>The u</w:t>
      </w:r>
      <w:r w:rsidRPr="002604FA">
        <w:rPr>
          <w:rFonts w:asciiTheme="majorBidi" w:eastAsia="Arial" w:hAnsiTheme="majorBidi" w:cstheme="majorBidi"/>
          <w:noProof/>
          <w:szCs w:val="32"/>
          <w:lang w:val="en-US" w:eastAsia="en-US" w:bidi="en-US"/>
        </w:rPr>
        <w:t>ser</w:t>
      </w:r>
      <w:r w:rsidRPr="001338B0">
        <w:rPr>
          <w:rFonts w:asciiTheme="majorBidi" w:eastAsia="Arial" w:hAnsiTheme="majorBidi" w:cstheme="majorBidi"/>
          <w:szCs w:val="32"/>
          <w:lang w:val="en-US" w:eastAsia="en-US" w:bidi="en-US"/>
        </w:rPr>
        <w:t xml:space="preserve"> may download copyrighted material for User's personal use only. Except as otherwise expressly permitted under copyright law, no copying, redistribution, retransmission, publication or commercial exploitation of downloaded material will be permitted without the express permission of [YOUR COMPANY NAME] and the copyright owner. In the event of any permitted copying, redistribution or publication of copyrighted material, no changes in or deletion of author attribution, trademark legend or copyright notice shall be made. User acknowledges that it does not acquire any ownership rights by downloading copyrighted material. </w:t>
      </w:r>
    </w:p>
    <w:p w14:paraId="338AC000" w14:textId="77777777" w:rsidR="00BE0C9A" w:rsidRDefault="00BE0C9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p>
    <w:p w14:paraId="6CF49138" w14:textId="77777777" w:rsidR="00BE0C9A" w:rsidRPr="001338B0" w:rsidRDefault="004D675B" w:rsidP="00F74E2B">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User shall not upload, post or otherwise make available on [YOUR WEBSITE ADDRESS] any material protected by copyright, trademark or </w:t>
      </w:r>
      <w:r w:rsidR="002604FA">
        <w:rPr>
          <w:rFonts w:asciiTheme="majorBidi" w:eastAsia="Arial" w:hAnsiTheme="majorBidi" w:cstheme="majorBidi"/>
          <w:szCs w:val="32"/>
          <w:lang w:val="en-US" w:eastAsia="en-US" w:bidi="en-US"/>
        </w:rPr>
        <w:t>an</w:t>
      </w:r>
      <w:r w:rsidRPr="002604FA">
        <w:rPr>
          <w:rFonts w:asciiTheme="majorBidi" w:eastAsia="Arial" w:hAnsiTheme="majorBidi" w:cstheme="majorBidi"/>
          <w:noProof/>
          <w:szCs w:val="32"/>
          <w:lang w:val="en-US" w:eastAsia="en-US" w:bidi="en-US"/>
        </w:rPr>
        <w:t>other proprietary right</w:t>
      </w:r>
      <w:r w:rsidRPr="001338B0">
        <w:rPr>
          <w:rFonts w:asciiTheme="majorBidi" w:eastAsia="Arial" w:hAnsiTheme="majorBidi" w:cstheme="majorBidi"/>
          <w:szCs w:val="32"/>
          <w:lang w:val="en-US" w:eastAsia="en-US" w:bidi="en-US"/>
        </w:rPr>
        <w:t xml:space="preserve"> without the express permission of the owner of the copyright, trademark or other proprietary right and the burden of determining that any material is not protected by copyright rests with User. </w:t>
      </w:r>
      <w:r w:rsidRPr="001338B0">
        <w:rPr>
          <w:rFonts w:asciiTheme="majorBidi" w:eastAsia="Arial" w:hAnsiTheme="majorBidi" w:cstheme="majorBidi"/>
          <w:szCs w:val="32"/>
          <w:lang w:val="en-US" w:eastAsia="en-US" w:bidi="en-US"/>
        </w:rPr>
        <w:lastRenderedPageBreak/>
        <w:t>User shall be solely liable for any damage resulting from any infringement of copyrights, proprietary rights, or any other harm resulting from such a submission. By submitting material to any public area of [YOUR WEBSITE ADDRESS], User automatically grants, or warrants that the owner of such material has expressly granted [YOUR COMPANY NAME] the royalty-free, perpetual, irrevocable, non-exclusive right and</w:t>
      </w:r>
      <w:r w:rsidR="005D438A">
        <w:rPr>
          <w:rFonts w:asciiTheme="majorBidi" w:eastAsia="Arial" w:hAnsiTheme="majorBidi" w:cstheme="majorBidi"/>
          <w:szCs w:val="32"/>
          <w:lang w:val="en-US" w:eastAsia="en-US" w:bidi="en-US"/>
        </w:rPr>
        <w:t xml:space="preserve"> licence </w:t>
      </w:r>
      <w:r w:rsidRPr="001338B0">
        <w:rPr>
          <w:rFonts w:asciiTheme="majorBidi" w:eastAsia="Arial" w:hAnsiTheme="majorBidi" w:cstheme="majorBidi"/>
          <w:szCs w:val="32"/>
          <w:lang w:val="en-US" w:eastAsia="en-US" w:bidi="en-US"/>
        </w:rPr>
        <w:t xml:space="preserve">to use, reproduce, modify, adapt, publish, translate and distribute such material (in whole or in part) worldwide and/or to incorporate it in other works in any form, media or technology now known or hereafter developed for the full term of any copyright that may exist in such material. </w:t>
      </w:r>
      <w:r w:rsidR="002604FA">
        <w:rPr>
          <w:rFonts w:asciiTheme="majorBidi" w:eastAsia="Arial" w:hAnsiTheme="majorBidi" w:cstheme="majorBidi"/>
          <w:noProof/>
          <w:szCs w:val="32"/>
          <w:lang w:val="en-US" w:eastAsia="en-US" w:bidi="en-US"/>
        </w:rPr>
        <w:t>The u</w:t>
      </w:r>
      <w:r w:rsidRPr="002604FA">
        <w:rPr>
          <w:rFonts w:asciiTheme="majorBidi" w:eastAsia="Arial" w:hAnsiTheme="majorBidi" w:cstheme="majorBidi"/>
          <w:noProof/>
          <w:szCs w:val="32"/>
          <w:lang w:val="en-US" w:eastAsia="en-US" w:bidi="en-US"/>
        </w:rPr>
        <w:t>ser</w:t>
      </w:r>
      <w:r w:rsidRPr="001338B0">
        <w:rPr>
          <w:rFonts w:asciiTheme="majorBidi" w:eastAsia="Arial" w:hAnsiTheme="majorBidi" w:cstheme="majorBidi"/>
          <w:szCs w:val="32"/>
          <w:lang w:val="en-US" w:eastAsia="en-US" w:bidi="en-US"/>
        </w:rPr>
        <w:t xml:space="preserve"> also permits any other User to access, view, and store or reproduce the material for that User's personal use. User hereby grants [YOUR COMPANY NAME] the right to edit, copy, publish and distribute any material made available on [YOUR WEBSITE ADDRESS] by User. </w:t>
      </w:r>
    </w:p>
    <w:p w14:paraId="7D740DA5" w14:textId="77777777" w:rsidR="00BE0C9A" w:rsidRPr="001338B0" w:rsidRDefault="00BE0C9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szCs w:val="32"/>
          <w:lang w:val="en-US" w:eastAsia="en-US" w:bidi="en-US"/>
        </w:rPr>
      </w:pPr>
    </w:p>
    <w:p w14:paraId="683C8054" w14:textId="77777777" w:rsidR="00BE0C9A" w:rsidRPr="001338B0" w:rsidRDefault="004D675B" w:rsidP="00F74E2B">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The foregoing provisions of Section 5 are for the benefit of [YOUR COMPANY NAME], its subsidiaries, affiliates and its third party content providers and licensors and each shall have the right to assert and enforce such provisions directly or on its own behalf. </w:t>
      </w:r>
    </w:p>
    <w:p w14:paraId="6F8CF10C"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0D0853CC"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13836518" w14:textId="77777777" w:rsidR="00BE0C9A" w:rsidRPr="001338B0" w:rsidRDefault="004D675B" w:rsidP="00F74E2B">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USE OF SERVICES</w:t>
      </w:r>
    </w:p>
    <w:p w14:paraId="32CA1519"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0D982F96"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The Services may contain email services, bulletin board services, chat areas, news groups, forums, communities, personal web pages, calendars, photo albums, file cabinets and/or other message or communication facilities designed to enable User to communicate with others (each a "Communication Service" and collectively "Communication Services"). User agrees to use the Communication Services only to post, send and receive messages and material that are proper and, when applicable, related to the particular Communication Service. By way of example, and not as a limitation, User agrees that when using the Communication Services, User will not: </w:t>
      </w:r>
    </w:p>
    <w:p w14:paraId="22663641"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463C2E42" w14:textId="2F8AEF7D" w:rsidR="00BE0C9A" w:rsidRPr="00F74E2B" w:rsidRDefault="004D675B" w:rsidP="00F74E2B">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szCs w:val="32"/>
          <w:lang w:val="en-US" w:eastAsia="en-US" w:bidi="en-US"/>
        </w:rPr>
      </w:pPr>
      <w:r w:rsidRPr="00F74E2B">
        <w:rPr>
          <w:rFonts w:asciiTheme="majorBidi" w:eastAsia="Arial" w:hAnsiTheme="majorBidi" w:cstheme="majorBidi"/>
          <w:color w:val="000000"/>
          <w:szCs w:val="32"/>
          <w:lang w:val="en-US" w:eastAsia="en-US" w:bidi="en-US"/>
        </w:rPr>
        <w:t xml:space="preserve">Use the Communication Services in connection with surveys, contests, pyramid schemes, chain letters, junk email, spamming or any duplicative or unsolicited messages (commercial or otherwise). </w:t>
      </w:r>
    </w:p>
    <w:p w14:paraId="0DC7813B" w14:textId="29F7644A" w:rsidR="00BE0C9A" w:rsidRPr="00F74E2B" w:rsidRDefault="004D675B" w:rsidP="00F74E2B">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szCs w:val="32"/>
          <w:lang w:val="en-US" w:eastAsia="en-US" w:bidi="en-US"/>
        </w:rPr>
      </w:pPr>
      <w:r w:rsidRPr="00F74E2B">
        <w:rPr>
          <w:rFonts w:asciiTheme="majorBidi" w:eastAsia="Arial" w:hAnsiTheme="majorBidi" w:cstheme="majorBidi"/>
          <w:color w:val="000000"/>
          <w:szCs w:val="32"/>
          <w:lang w:val="en-US" w:eastAsia="en-US" w:bidi="en-US"/>
        </w:rPr>
        <w:t xml:space="preserve">Defame, abuse, harass, stalk, threaten or otherwise violate the legal rights (such as rights of privacy and publicity) of others. </w:t>
      </w:r>
    </w:p>
    <w:p w14:paraId="39B57373" w14:textId="225A2BDF" w:rsidR="00BE0C9A" w:rsidRPr="00F74E2B" w:rsidRDefault="004D675B" w:rsidP="00F74E2B">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szCs w:val="32"/>
          <w:lang w:val="en-US" w:eastAsia="en-US" w:bidi="en-US"/>
        </w:rPr>
      </w:pPr>
      <w:r w:rsidRPr="00F74E2B">
        <w:rPr>
          <w:rFonts w:asciiTheme="majorBidi" w:eastAsia="Arial" w:hAnsiTheme="majorBidi" w:cstheme="majorBidi"/>
          <w:color w:val="000000"/>
          <w:szCs w:val="32"/>
          <w:lang w:val="en-US" w:eastAsia="en-US" w:bidi="en-US"/>
        </w:rPr>
        <w:t xml:space="preserve">Publish, post, upload, distribute or disseminate any inappropriate, profane, defamatory, obscene, indecent or unlawful topic, name, material or information. </w:t>
      </w:r>
    </w:p>
    <w:p w14:paraId="011AD368" w14:textId="649E5D87" w:rsidR="00BE0C9A" w:rsidRPr="001338B0" w:rsidRDefault="00F74E2B" w:rsidP="00F74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jc w:val="both"/>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6.4</w:t>
      </w:r>
      <w:r>
        <w:rPr>
          <w:rFonts w:asciiTheme="majorBidi" w:eastAsia="Arial" w:hAnsiTheme="majorBidi" w:cstheme="majorBidi"/>
          <w:color w:val="000000"/>
          <w:szCs w:val="32"/>
          <w:lang w:val="en-US" w:eastAsia="en-US" w:bidi="en-US"/>
        </w:rPr>
        <w:tab/>
      </w:r>
      <w:r w:rsidR="004D675B" w:rsidRPr="001338B0">
        <w:rPr>
          <w:rFonts w:asciiTheme="majorBidi" w:eastAsia="Arial" w:hAnsiTheme="majorBidi" w:cstheme="majorBidi"/>
          <w:color w:val="000000"/>
          <w:szCs w:val="32"/>
          <w:lang w:val="en-US" w:eastAsia="en-US" w:bidi="en-US"/>
        </w:rPr>
        <w:t xml:space="preserve">Upload, or otherwise make available, files that contain images, photographs, software or other material protected by intellectual property laws, including, by way of example, and not as limitation, copyright or trademark laws (or by rights of privacy or publicity) unless User own or control the rights thereto or have received all necessary consent to do the same. </w:t>
      </w:r>
    </w:p>
    <w:p w14:paraId="7D2CDAF9" w14:textId="7100A7AE"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Use any material or information, including images or photographs, which are made available through the Services in any manner that infringes any copyright, trademark, patent, trade secret, or </w:t>
      </w:r>
      <w:r w:rsidR="002604FA" w:rsidRPr="00F74E2B">
        <w:rPr>
          <w:rFonts w:asciiTheme="majorBidi" w:eastAsia="Arial" w:hAnsiTheme="majorBidi" w:cstheme="majorBidi"/>
          <w:color w:val="000000"/>
          <w:lang w:val="en-US" w:eastAsia="en-US" w:bidi="en-US"/>
        </w:rPr>
        <w:t>an</w:t>
      </w:r>
      <w:r w:rsidRPr="00F74E2B">
        <w:rPr>
          <w:rFonts w:asciiTheme="majorBidi" w:eastAsia="Arial" w:hAnsiTheme="majorBidi" w:cstheme="majorBidi"/>
          <w:noProof/>
          <w:color w:val="000000"/>
          <w:lang w:val="en-US" w:eastAsia="en-US" w:bidi="en-US"/>
        </w:rPr>
        <w:t>other proprietary right</w:t>
      </w:r>
      <w:r w:rsidRPr="00F74E2B">
        <w:rPr>
          <w:rFonts w:asciiTheme="majorBidi" w:eastAsia="Arial" w:hAnsiTheme="majorBidi" w:cstheme="majorBidi"/>
          <w:color w:val="000000"/>
          <w:lang w:val="en-US" w:eastAsia="en-US" w:bidi="en-US"/>
        </w:rPr>
        <w:t xml:space="preserve"> of any party. </w:t>
      </w:r>
    </w:p>
    <w:p w14:paraId="3CD98A61" w14:textId="07689F68"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Upload files that contain viruses, Trojan horses, worms, time bombs, cancelbots, corrupted files, or any other similar software or</w:t>
      </w:r>
      <w:r w:rsidR="005D438A" w:rsidRPr="00F74E2B">
        <w:rPr>
          <w:rFonts w:asciiTheme="majorBidi" w:eastAsia="Arial" w:hAnsiTheme="majorBidi" w:cstheme="majorBidi"/>
          <w:color w:val="000000"/>
          <w:lang w:val="en-US" w:eastAsia="en-US" w:bidi="en-US"/>
        </w:rPr>
        <w:t xml:space="preserve"> programmes </w:t>
      </w:r>
      <w:r w:rsidRPr="00F74E2B">
        <w:rPr>
          <w:rFonts w:asciiTheme="majorBidi" w:eastAsia="Arial" w:hAnsiTheme="majorBidi" w:cstheme="majorBidi"/>
          <w:color w:val="000000"/>
          <w:lang w:val="en-US" w:eastAsia="en-US" w:bidi="en-US"/>
        </w:rPr>
        <w:t xml:space="preserve">that may damage the operation of another's computer or property of another. </w:t>
      </w:r>
    </w:p>
    <w:p w14:paraId="009E7D4A" w14:textId="6F71A546"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Advertise or offer to sell or buy any goods or services for any business purpose, unless such Communication Services specifically allows such messages. </w:t>
      </w:r>
    </w:p>
    <w:p w14:paraId="5B392F63" w14:textId="47A241D8"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Download any file posted by another user of a Communication Service that User </w:t>
      </w:r>
      <w:r w:rsidRPr="00F74E2B">
        <w:rPr>
          <w:rFonts w:asciiTheme="majorBidi" w:eastAsia="Arial" w:hAnsiTheme="majorBidi" w:cstheme="majorBidi"/>
          <w:noProof/>
          <w:color w:val="000000"/>
          <w:lang w:val="en-US" w:eastAsia="en-US" w:bidi="en-US"/>
        </w:rPr>
        <w:t>know</w:t>
      </w:r>
      <w:r w:rsidR="002604FA" w:rsidRPr="00F74E2B">
        <w:rPr>
          <w:rFonts w:asciiTheme="majorBidi" w:eastAsia="Arial" w:hAnsiTheme="majorBidi" w:cstheme="majorBidi"/>
          <w:noProof/>
          <w:color w:val="000000"/>
          <w:lang w:val="en-US" w:eastAsia="en-US" w:bidi="en-US"/>
        </w:rPr>
        <w:t>s</w:t>
      </w:r>
      <w:r w:rsidRPr="00F74E2B">
        <w:rPr>
          <w:rFonts w:asciiTheme="majorBidi" w:eastAsia="Arial" w:hAnsiTheme="majorBidi" w:cstheme="majorBidi"/>
          <w:color w:val="000000"/>
          <w:lang w:val="en-US" w:eastAsia="en-US" w:bidi="en-US"/>
        </w:rPr>
        <w:t xml:space="preserve">, or reasonably should know, cannot be legally reproduced, displayed, performed, and/or distributed in such manner. </w:t>
      </w:r>
    </w:p>
    <w:p w14:paraId="3BDBC8F3" w14:textId="55DD8A78"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Falsify or delete any copyright management information, such as author attributions, legal or other proper notices or proprietary designations or labels of the origin or source of software or other material contained in a file that is uploaded. </w:t>
      </w:r>
    </w:p>
    <w:p w14:paraId="79B8EB5D" w14:textId="0E9FD66C"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Restrict or inhibit any other user from using and enjoying the Communication Services. </w:t>
      </w:r>
    </w:p>
    <w:p w14:paraId="462A4DDD" w14:textId="1C9144B1"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Violate any code of conduct or other guidelines which may be applicable for any particular Communication Service. </w:t>
      </w:r>
    </w:p>
    <w:p w14:paraId="5FF9F385" w14:textId="506BF2A2"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Harvest or otherwise collect information about others, including email addresses. </w:t>
      </w:r>
    </w:p>
    <w:p w14:paraId="13002629" w14:textId="3697CFE3"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Violate any applicable laws or regulations. </w:t>
      </w:r>
    </w:p>
    <w:p w14:paraId="07C4BB81" w14:textId="1B77F8C8"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Create a false identity for the purpose of misleading others. </w:t>
      </w:r>
    </w:p>
    <w:p w14:paraId="2159F7B7" w14:textId="0864324A" w:rsidR="00BE0C9A" w:rsidRPr="00F74E2B" w:rsidRDefault="004D675B" w:rsidP="00F74E2B">
      <w:pPr>
        <w:pStyle w:val="ListParagraph"/>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heme="majorBidi" w:eastAsia="Arial" w:hAnsiTheme="majorBidi" w:cstheme="majorBidi"/>
          <w:color w:val="000000"/>
          <w:lang w:val="en-US" w:eastAsia="en-US" w:bidi="en-US"/>
        </w:rPr>
      </w:pPr>
      <w:r w:rsidRPr="00F74E2B">
        <w:rPr>
          <w:rFonts w:asciiTheme="majorBidi" w:eastAsia="Arial" w:hAnsiTheme="majorBidi" w:cstheme="majorBidi"/>
          <w:color w:val="000000"/>
          <w:lang w:val="en-US" w:eastAsia="en-US" w:bidi="en-US"/>
        </w:rPr>
        <w:t xml:space="preserve">Use, download or otherwise copy, or provide (whether or not for a fee) to a person or entity any directory of users of the Services or other user or usage information or any portion thereof. </w:t>
      </w:r>
    </w:p>
    <w:p w14:paraId="1380F5A2"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555C0CA2"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YOUR COMPANY NAME] has no obligation to monitor the Communication Services. However, [YOUR COMPANY NAME] reserves the right to review materials posted to the Communication Services and to remove any materials in its sole discretion. [YOUR COMPANY NAME] reserves the right to terminate User’s access to any or all of the Communication Services at any time, without notice, for any reason whatsoever. [YOUR COMPANY NAME] reserves the right at all times to disclose any information as it deems necessary to satisfy any applicable law, regulation, legal process or governmental request, or to edit, refuse to post or to remove any information or materials, in whole or in part, in [YOUR COMPANY NAME]'s sole discretion. </w:t>
      </w:r>
    </w:p>
    <w:p w14:paraId="475D9950"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6CCF7291"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Materials uploaded to the Communication Services may be subject to posted limitations on usage, reproduction and/or dissemination; User is responsible for adhering to such limitations if User downloads the materials. </w:t>
      </w:r>
    </w:p>
    <w:p w14:paraId="6D6B2314"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Always use caution when giving out any personally identifiable information in any Communication Services. [YOUR COMPANY NAME] does not control or endorse the content, messages or information found in any Communication Services and, therefore, [YOUR COMPANY NAME] specifically disclaims any liability with regard to the Communication Services and any actions resulting from User’s participation in any Communication Services. Managers and hosts </w:t>
      </w:r>
      <w:r w:rsidR="002604FA">
        <w:rPr>
          <w:rFonts w:asciiTheme="majorBidi" w:eastAsia="Arial" w:hAnsiTheme="majorBidi" w:cstheme="majorBidi"/>
          <w:noProof/>
          <w:color w:val="000000"/>
          <w:szCs w:val="32"/>
          <w:lang w:val="en-US" w:eastAsia="en-US" w:bidi="en-US"/>
        </w:rPr>
        <w:t>hav</w:t>
      </w:r>
      <w:r w:rsidR="002604FA" w:rsidRPr="002604FA">
        <w:rPr>
          <w:rFonts w:asciiTheme="majorBidi" w:eastAsia="Arial" w:hAnsiTheme="majorBidi" w:cstheme="majorBidi"/>
          <w:noProof/>
          <w:color w:val="000000"/>
          <w:szCs w:val="32"/>
          <w:lang w:val="en-US" w:eastAsia="en-US" w:bidi="en-US"/>
        </w:rPr>
        <w:t>e not authoris</w:t>
      </w:r>
      <w:r w:rsidRPr="002604FA">
        <w:rPr>
          <w:rFonts w:asciiTheme="majorBidi" w:eastAsia="Arial" w:hAnsiTheme="majorBidi" w:cstheme="majorBidi"/>
          <w:noProof/>
          <w:color w:val="000000"/>
          <w:szCs w:val="32"/>
          <w:lang w:val="en-US" w:eastAsia="en-US" w:bidi="en-US"/>
        </w:rPr>
        <w:t>ed</w:t>
      </w:r>
      <w:r w:rsidRPr="001338B0">
        <w:rPr>
          <w:rFonts w:asciiTheme="majorBidi" w:eastAsia="Arial" w:hAnsiTheme="majorBidi" w:cstheme="majorBidi"/>
          <w:color w:val="000000"/>
          <w:szCs w:val="32"/>
          <w:lang w:val="en-US" w:eastAsia="en-US" w:bidi="en-US"/>
        </w:rPr>
        <w:t xml:space="preserve"> [YOUR COMPANY NAME] spokespersons, and their views do not necessarily reflect those of [YOUR COMPANY NAME]. </w:t>
      </w:r>
    </w:p>
    <w:p w14:paraId="422DA097"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6B76911A"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3EA980E4" w14:textId="77777777" w:rsidR="00BE0C9A" w:rsidRPr="001338B0" w:rsidRDefault="004D675B" w:rsidP="00F74E2B">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MEMBER ACCOUNT, PASSWORD, AND SECURITY</w:t>
      </w:r>
    </w:p>
    <w:p w14:paraId="07C27AC8"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4AECF6DD"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1338B0">
        <w:rPr>
          <w:rFonts w:asciiTheme="majorBidi" w:eastAsia="Arial" w:hAnsiTheme="majorBidi" w:cstheme="majorBidi"/>
          <w:color w:val="000000"/>
          <w:lang w:val="en-US" w:eastAsia="en-US" w:bidi="en-US"/>
        </w:rPr>
        <w:t xml:space="preserve">If any of the Services requires User to open an account, User must complete the registration process by providing [YOUR COMPANY NAME] with current, complete and accurate information as prompted by the applicable registration form. </w:t>
      </w:r>
      <w:r w:rsidR="002604FA">
        <w:rPr>
          <w:rFonts w:asciiTheme="majorBidi" w:eastAsia="Arial" w:hAnsiTheme="majorBidi" w:cstheme="majorBidi"/>
          <w:noProof/>
          <w:color w:val="000000"/>
          <w:lang w:val="en-US" w:eastAsia="en-US" w:bidi="en-US"/>
        </w:rPr>
        <w:t>The u</w:t>
      </w:r>
      <w:r w:rsidRPr="002604FA">
        <w:rPr>
          <w:rFonts w:asciiTheme="majorBidi" w:eastAsia="Arial" w:hAnsiTheme="majorBidi" w:cstheme="majorBidi"/>
          <w:noProof/>
          <w:color w:val="000000"/>
          <w:lang w:val="en-US" w:eastAsia="en-US" w:bidi="en-US"/>
        </w:rPr>
        <w:t>ser</w:t>
      </w:r>
      <w:r w:rsidRPr="001338B0">
        <w:rPr>
          <w:rFonts w:asciiTheme="majorBidi" w:eastAsia="Arial" w:hAnsiTheme="majorBidi" w:cstheme="majorBidi"/>
          <w:color w:val="000000"/>
          <w:lang w:val="en-US" w:eastAsia="en-US" w:bidi="en-US"/>
        </w:rPr>
        <w:t xml:space="preserve"> also will choose a password and a user name. </w:t>
      </w:r>
      <w:r w:rsidR="002604FA">
        <w:rPr>
          <w:rFonts w:asciiTheme="majorBidi" w:eastAsia="Arial" w:hAnsiTheme="majorBidi" w:cstheme="majorBidi"/>
          <w:noProof/>
          <w:color w:val="000000"/>
          <w:lang w:val="en-US" w:eastAsia="en-US" w:bidi="en-US"/>
        </w:rPr>
        <w:t>The u</w:t>
      </w:r>
      <w:r w:rsidRPr="002604FA">
        <w:rPr>
          <w:rFonts w:asciiTheme="majorBidi" w:eastAsia="Arial" w:hAnsiTheme="majorBidi" w:cstheme="majorBidi"/>
          <w:noProof/>
          <w:color w:val="000000"/>
          <w:lang w:val="en-US" w:eastAsia="en-US" w:bidi="en-US"/>
        </w:rPr>
        <w:t>ser</w:t>
      </w:r>
      <w:r w:rsidRPr="001338B0">
        <w:rPr>
          <w:rFonts w:asciiTheme="majorBidi" w:eastAsia="Arial" w:hAnsiTheme="majorBidi" w:cstheme="majorBidi"/>
          <w:color w:val="000000"/>
          <w:lang w:val="en-US" w:eastAsia="en-US" w:bidi="en-US"/>
        </w:rPr>
        <w:t xml:space="preserve"> is entirely responsible for maintaining the confidentiality of User’s password and account. Furthermore, User is entirely responsible for any and all activities that occur under User’s account. User agrees to notify [YOUR COMPANY NAME] immediately of any</w:t>
      </w:r>
      <w:r w:rsidR="005D438A">
        <w:rPr>
          <w:rFonts w:asciiTheme="majorBidi" w:eastAsia="Arial" w:hAnsiTheme="majorBidi" w:cstheme="majorBidi"/>
          <w:color w:val="000000"/>
          <w:lang w:val="en-US" w:eastAsia="en-US" w:bidi="en-US"/>
        </w:rPr>
        <w:t xml:space="preserve"> unauthorised </w:t>
      </w:r>
      <w:r w:rsidRPr="001338B0">
        <w:rPr>
          <w:rFonts w:asciiTheme="majorBidi" w:eastAsia="Arial" w:hAnsiTheme="majorBidi" w:cstheme="majorBidi"/>
          <w:color w:val="000000"/>
          <w:lang w:val="en-US" w:eastAsia="en-US" w:bidi="en-US"/>
        </w:rPr>
        <w:t xml:space="preserve">use of User’s account or any other breach of security. [YOUR COMPANY NAME] will not be liable for any loss that User may incur as a result of someone else using User’s password or account, either with or without User’s knowledge. However, User could be held liable for losses incurred by [YOUR COMPANY NAME] or another party due to someone else using User’s account or password. </w:t>
      </w:r>
      <w:r w:rsidR="002604FA">
        <w:rPr>
          <w:rFonts w:asciiTheme="majorBidi" w:eastAsia="Arial" w:hAnsiTheme="majorBidi" w:cstheme="majorBidi"/>
          <w:noProof/>
          <w:color w:val="000000"/>
          <w:lang w:val="en-US" w:eastAsia="en-US" w:bidi="en-US"/>
        </w:rPr>
        <w:t>The u</w:t>
      </w:r>
      <w:r w:rsidRPr="002604FA">
        <w:rPr>
          <w:rFonts w:asciiTheme="majorBidi" w:eastAsia="Arial" w:hAnsiTheme="majorBidi" w:cstheme="majorBidi"/>
          <w:noProof/>
          <w:color w:val="000000"/>
          <w:lang w:val="en-US" w:eastAsia="en-US" w:bidi="en-US"/>
        </w:rPr>
        <w:t>ser</w:t>
      </w:r>
      <w:r w:rsidRPr="001338B0">
        <w:rPr>
          <w:rFonts w:asciiTheme="majorBidi" w:eastAsia="Arial" w:hAnsiTheme="majorBidi" w:cstheme="majorBidi"/>
          <w:color w:val="000000"/>
          <w:lang w:val="en-US" w:eastAsia="en-US" w:bidi="en-US"/>
        </w:rPr>
        <w:t xml:space="preserve"> may not use anyone else's account at any time, without the permission of the account holder. </w:t>
      </w:r>
    </w:p>
    <w:p w14:paraId="7FC75C90"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E37102D"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1745E99" w14:textId="77777777" w:rsidR="00BE0C9A" w:rsidRPr="001338B0" w:rsidRDefault="004D675B" w:rsidP="00F74E2B">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lang w:val="en-US" w:eastAsia="en-US" w:bidi="en-US"/>
        </w:rPr>
      </w:pPr>
      <w:r w:rsidRPr="001338B0">
        <w:rPr>
          <w:rFonts w:asciiTheme="majorBidi" w:eastAsia="Arial" w:hAnsiTheme="majorBidi" w:cstheme="majorBidi"/>
          <w:b/>
          <w:color w:val="000000"/>
          <w:lang w:val="en-US" w:eastAsia="en-US" w:bidi="en-US"/>
        </w:rPr>
        <w:t>NOTICE SPECIFIC TO SOFTWARE AVAILABLE ON THIS YOUR WEBSITE ADDRESS</w:t>
      </w:r>
    </w:p>
    <w:p w14:paraId="285DDBAA"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3C0D88F"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1338B0">
        <w:rPr>
          <w:rFonts w:asciiTheme="majorBidi" w:eastAsia="Arial" w:hAnsiTheme="majorBidi" w:cstheme="majorBidi"/>
          <w:color w:val="000000"/>
          <w:lang w:val="en-US" w:eastAsia="en-US" w:bidi="en-US"/>
        </w:rPr>
        <w:t>Any software that is made available to download from the Services ("Software") is the copyrighted work of [YOUR COMPANY NAME] and/or its suppliers. Use of the Software is governed by the terms of the end user</w:t>
      </w:r>
      <w:r w:rsidR="005D438A">
        <w:rPr>
          <w:rFonts w:asciiTheme="majorBidi" w:eastAsia="Arial" w:hAnsiTheme="majorBidi" w:cstheme="majorBidi"/>
          <w:color w:val="000000"/>
          <w:lang w:val="en-US" w:eastAsia="en-US" w:bidi="en-US"/>
        </w:rPr>
        <w:t xml:space="preserve"> licence </w:t>
      </w:r>
      <w:r w:rsidRPr="001338B0">
        <w:rPr>
          <w:rFonts w:asciiTheme="majorBidi" w:eastAsia="Arial" w:hAnsiTheme="majorBidi" w:cstheme="majorBidi"/>
          <w:color w:val="000000"/>
          <w:lang w:val="en-US" w:eastAsia="en-US" w:bidi="en-US"/>
        </w:rPr>
        <w:t>agreement, if any, which accompanies or is included with the Software ("License Agreement"). An end user will be unable to</w:t>
      </w:r>
      <w:r w:rsidR="005D438A">
        <w:rPr>
          <w:rFonts w:asciiTheme="majorBidi" w:eastAsia="Arial" w:hAnsiTheme="majorBidi" w:cstheme="majorBidi"/>
          <w:color w:val="000000"/>
          <w:lang w:val="en-US" w:eastAsia="en-US" w:bidi="en-US"/>
        </w:rPr>
        <w:t xml:space="preserve"> instal </w:t>
      </w:r>
      <w:r w:rsidRPr="001338B0">
        <w:rPr>
          <w:rFonts w:asciiTheme="majorBidi" w:eastAsia="Arial" w:hAnsiTheme="majorBidi" w:cstheme="majorBidi"/>
          <w:color w:val="000000"/>
          <w:lang w:val="en-US" w:eastAsia="en-US" w:bidi="en-US"/>
        </w:rPr>
        <w:t>any Software that is accompanied by or includes a</w:t>
      </w:r>
      <w:r w:rsidR="005D438A">
        <w:rPr>
          <w:rFonts w:asciiTheme="majorBidi" w:eastAsia="Arial" w:hAnsiTheme="majorBidi" w:cstheme="majorBidi"/>
          <w:color w:val="000000"/>
          <w:lang w:val="en-US" w:eastAsia="en-US" w:bidi="en-US"/>
        </w:rPr>
        <w:t xml:space="preserve"> licence </w:t>
      </w:r>
      <w:r w:rsidRPr="002604FA">
        <w:rPr>
          <w:rFonts w:asciiTheme="majorBidi" w:eastAsia="Arial" w:hAnsiTheme="majorBidi" w:cstheme="majorBidi"/>
          <w:noProof/>
          <w:color w:val="000000"/>
          <w:lang w:val="en-US" w:eastAsia="en-US" w:bidi="en-US"/>
        </w:rPr>
        <w:t>Agreement</w:t>
      </w:r>
      <w:r w:rsidRPr="001338B0">
        <w:rPr>
          <w:rFonts w:asciiTheme="majorBidi" w:eastAsia="Arial" w:hAnsiTheme="majorBidi" w:cstheme="majorBidi"/>
          <w:color w:val="000000"/>
          <w:lang w:val="en-US" w:eastAsia="en-US" w:bidi="en-US"/>
        </w:rPr>
        <w:t xml:space="preserve"> unless he or she first agrees to the</w:t>
      </w:r>
      <w:r w:rsidR="005D438A">
        <w:rPr>
          <w:rFonts w:asciiTheme="majorBidi" w:eastAsia="Arial" w:hAnsiTheme="majorBidi" w:cstheme="majorBidi"/>
          <w:color w:val="000000"/>
          <w:lang w:val="en-US" w:eastAsia="en-US" w:bidi="en-US"/>
        </w:rPr>
        <w:t xml:space="preserve"> licence </w:t>
      </w:r>
      <w:r w:rsidRPr="001338B0">
        <w:rPr>
          <w:rFonts w:asciiTheme="majorBidi" w:eastAsia="Arial" w:hAnsiTheme="majorBidi" w:cstheme="majorBidi"/>
          <w:color w:val="000000"/>
          <w:lang w:val="en-US" w:eastAsia="en-US" w:bidi="en-US"/>
        </w:rPr>
        <w:t xml:space="preserve">Agreement terms. </w:t>
      </w:r>
    </w:p>
    <w:p w14:paraId="0840AA96"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3DCFEA8"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1338B0">
        <w:rPr>
          <w:rFonts w:asciiTheme="majorBidi" w:eastAsia="Arial" w:hAnsiTheme="majorBidi" w:cstheme="majorBidi"/>
          <w:color w:val="000000"/>
          <w:lang w:val="en-US" w:eastAsia="en-US" w:bidi="en-US"/>
        </w:rPr>
        <w:t>The Software is made available for download solely for use by end users according to the</w:t>
      </w:r>
      <w:r w:rsidR="005D438A">
        <w:rPr>
          <w:rFonts w:asciiTheme="majorBidi" w:eastAsia="Arial" w:hAnsiTheme="majorBidi" w:cstheme="majorBidi"/>
          <w:color w:val="000000"/>
          <w:lang w:val="en-US" w:eastAsia="en-US" w:bidi="en-US"/>
        </w:rPr>
        <w:t xml:space="preserve"> licence </w:t>
      </w:r>
      <w:r w:rsidRPr="001338B0">
        <w:rPr>
          <w:rFonts w:asciiTheme="majorBidi" w:eastAsia="Arial" w:hAnsiTheme="majorBidi" w:cstheme="majorBidi"/>
          <w:color w:val="000000"/>
          <w:lang w:val="en-US" w:eastAsia="en-US" w:bidi="en-US"/>
        </w:rPr>
        <w:t>Agreement. Any reproduction or redistribution of the Software not in accordance with the</w:t>
      </w:r>
      <w:r w:rsidR="005D438A">
        <w:rPr>
          <w:rFonts w:asciiTheme="majorBidi" w:eastAsia="Arial" w:hAnsiTheme="majorBidi" w:cstheme="majorBidi"/>
          <w:color w:val="000000"/>
          <w:lang w:val="en-US" w:eastAsia="en-US" w:bidi="en-US"/>
        </w:rPr>
        <w:t xml:space="preserve"> licence </w:t>
      </w:r>
      <w:r w:rsidRPr="001338B0">
        <w:rPr>
          <w:rFonts w:asciiTheme="majorBidi" w:eastAsia="Arial" w:hAnsiTheme="majorBidi" w:cstheme="majorBidi"/>
          <w:color w:val="000000"/>
          <w:lang w:val="en-US" w:eastAsia="en-US" w:bidi="en-US"/>
        </w:rPr>
        <w:t xml:space="preserve">Agreement is expressly prohibited by </w:t>
      </w:r>
      <w:r w:rsidRPr="002604FA">
        <w:rPr>
          <w:rFonts w:asciiTheme="majorBidi" w:eastAsia="Arial" w:hAnsiTheme="majorBidi" w:cstheme="majorBidi"/>
          <w:noProof/>
          <w:color w:val="000000"/>
          <w:lang w:val="en-US" w:eastAsia="en-US" w:bidi="en-US"/>
        </w:rPr>
        <w:t>law</w:t>
      </w:r>
      <w:r w:rsidRPr="001338B0">
        <w:rPr>
          <w:rFonts w:asciiTheme="majorBidi" w:eastAsia="Arial" w:hAnsiTheme="majorBidi" w:cstheme="majorBidi"/>
          <w:color w:val="000000"/>
          <w:lang w:val="en-US" w:eastAsia="en-US" w:bidi="en-US"/>
        </w:rPr>
        <w:t xml:space="preserve"> and may result in severe civil and criminal penalties. Violators will be prosecuted to the maximum extent possible. </w:t>
      </w:r>
    </w:p>
    <w:p w14:paraId="4022356B"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7B682129"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WITHOUT LIMITING THE FOREGOING, COPYING OR REPRODUCTION OF THE SOFTWARE TO ANY OTHER SERVER OR LOCATION FOR FURTHER REPRODUCTION OR REDISTRIBUTION IS EXPRESSLY </w:t>
      </w:r>
      <w:r w:rsidRPr="002604FA">
        <w:rPr>
          <w:rFonts w:asciiTheme="majorBidi" w:eastAsia="Arial" w:hAnsiTheme="majorBidi" w:cstheme="majorBidi"/>
          <w:noProof/>
          <w:color w:val="000000"/>
          <w:szCs w:val="32"/>
          <w:lang w:val="en-US" w:eastAsia="en-US" w:bidi="en-US"/>
        </w:rPr>
        <w:t>PROHIBITED</w:t>
      </w:r>
      <w:r w:rsidRPr="001338B0">
        <w:rPr>
          <w:rFonts w:asciiTheme="majorBidi" w:eastAsia="Arial" w:hAnsiTheme="majorBidi" w:cstheme="majorBidi"/>
          <w:color w:val="000000"/>
          <w:szCs w:val="32"/>
          <w:lang w:val="en-US" w:eastAsia="en-US" w:bidi="en-US"/>
        </w:rPr>
        <w:t xml:space="preserve"> UNLESS SUCH REPRODUCTION OR REDISTRIBUTION IS EXPRESSLY PERMITTED BY THE</w:t>
      </w:r>
      <w:r w:rsidR="005D438A">
        <w:rPr>
          <w:rFonts w:asciiTheme="majorBidi" w:eastAsia="Arial" w:hAnsiTheme="majorBidi" w:cstheme="majorBidi"/>
          <w:color w:val="000000"/>
          <w:szCs w:val="32"/>
          <w:lang w:val="en-US" w:eastAsia="en-US" w:bidi="en-US"/>
        </w:rPr>
        <w:t xml:space="preserve"> licence </w:t>
      </w:r>
      <w:r w:rsidRPr="001338B0">
        <w:rPr>
          <w:rFonts w:asciiTheme="majorBidi" w:eastAsia="Arial" w:hAnsiTheme="majorBidi" w:cstheme="majorBidi"/>
          <w:color w:val="000000"/>
          <w:szCs w:val="32"/>
          <w:lang w:val="en-US" w:eastAsia="en-US" w:bidi="en-US"/>
        </w:rPr>
        <w:t>AGREEMENT ACCOMPANYING SUCH SOFTWARE. THE SOFTWARE IS WARRANTED, IF AT ALL, ONLY ACCORDING TO THE TERMS OF THE</w:t>
      </w:r>
      <w:r w:rsidR="005D438A">
        <w:rPr>
          <w:rFonts w:asciiTheme="majorBidi" w:eastAsia="Arial" w:hAnsiTheme="majorBidi" w:cstheme="majorBidi"/>
          <w:color w:val="000000"/>
          <w:szCs w:val="32"/>
          <w:lang w:val="en-US" w:eastAsia="en-US" w:bidi="en-US"/>
        </w:rPr>
        <w:t xml:space="preserve"> licence </w:t>
      </w:r>
      <w:r w:rsidRPr="001338B0">
        <w:rPr>
          <w:rFonts w:asciiTheme="majorBidi" w:eastAsia="Arial" w:hAnsiTheme="majorBidi" w:cstheme="majorBidi"/>
          <w:color w:val="000000"/>
          <w:szCs w:val="32"/>
          <w:lang w:val="en-US" w:eastAsia="en-US" w:bidi="en-US"/>
        </w:rPr>
        <w:t>AGREEMENT. EXCEPT AS WARRANTED IN THE</w:t>
      </w:r>
      <w:r w:rsidR="005D438A">
        <w:rPr>
          <w:rFonts w:asciiTheme="majorBidi" w:eastAsia="Arial" w:hAnsiTheme="majorBidi" w:cstheme="majorBidi"/>
          <w:color w:val="000000"/>
          <w:szCs w:val="32"/>
          <w:lang w:val="en-US" w:eastAsia="en-US" w:bidi="en-US"/>
        </w:rPr>
        <w:t xml:space="preserve"> licence </w:t>
      </w:r>
      <w:r w:rsidRPr="001338B0">
        <w:rPr>
          <w:rFonts w:asciiTheme="majorBidi" w:eastAsia="Arial" w:hAnsiTheme="majorBidi" w:cstheme="majorBidi"/>
          <w:color w:val="000000"/>
          <w:szCs w:val="32"/>
          <w:lang w:val="en-US" w:eastAsia="en-US" w:bidi="en-US"/>
        </w:rPr>
        <w:t xml:space="preserve">AGREEMENT, [YOUR COMPANY NAME] HEREBY DISCLAIMS ALL WARRANTIES AND CONDITIONS WITH REGARD TO THE SOFTWARE, INCLUDING ALL WARRANTIES AND CONDITIONS OF MERCHANTABILITY, WHETHER EXPRESS, IMPLIED OR STATUTORY, FITNESS FOR A PARTICULAR PURPOSE, TITLE AND NON-INFRINGEMENT. </w:t>
      </w:r>
    </w:p>
    <w:p w14:paraId="64CD132F"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2A65E47E"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FOR YOUR CONVENIENCE, [YOUR COMPANY NAME] MAY MAKE AVAILABLE AS PART OF THE SERVICES OR IN ITS SOFTWARE PRODUCTS, TOOLS AND UTILITIES FOR USE AND/OR DOWNLOAD. [YOUR COMPANY NAME] DOES NOT MAKE ANY ASSURANCES WITH REGARD TO THE ACCURACY OF THE RESULTS OR OUTPUT THAT DERIVES FROM SUCH USE OF ANY SUCH TOOLS AND UTILITIES. PLEASE RESPECT THE INTELLECTUAL PROPERTY RIGHTS OF OTHERS WHEN USING THE TOOLS AND UTILITIES MADE AVAILABLE ON THE SERVICES.</w:t>
      </w:r>
    </w:p>
    <w:p w14:paraId="21FB7743" w14:textId="5ED9C492"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6357038E" w14:textId="77777777" w:rsidR="00F74E2B" w:rsidRDefault="00F74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71B15BD" w14:textId="77777777" w:rsidR="00BE0C9A" w:rsidRPr="001338B0" w:rsidRDefault="004D675B" w:rsidP="00F74E2B">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NOTICE SPECIFIC TO DOCUMENTS AVAILABLE ON THIS YOUR WEBSITE ADDRESS</w:t>
      </w:r>
    </w:p>
    <w:p w14:paraId="751DC9AD"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370F0CB2" w14:textId="77777777" w:rsidR="00F74E2B"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Permission to use Documents (such as white papers, press releases, datasheets and FAQs) from the Services is granted, provided that</w:t>
      </w:r>
    </w:p>
    <w:p w14:paraId="63174890" w14:textId="09A76454" w:rsidR="00F74E2B" w:rsidRDefault="00F74E2B" w:rsidP="00F74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9.1</w:t>
      </w:r>
      <w:r>
        <w:rPr>
          <w:rFonts w:asciiTheme="majorBidi" w:eastAsia="Arial" w:hAnsiTheme="majorBidi" w:cstheme="majorBidi"/>
          <w:color w:val="000000"/>
          <w:szCs w:val="32"/>
          <w:lang w:val="en-US" w:eastAsia="en-US" w:bidi="en-US"/>
        </w:rPr>
        <w:tab/>
      </w:r>
      <w:r w:rsidR="004D675B" w:rsidRPr="001338B0">
        <w:rPr>
          <w:rFonts w:asciiTheme="majorBidi" w:eastAsia="Arial" w:hAnsiTheme="majorBidi" w:cstheme="majorBidi"/>
          <w:color w:val="000000"/>
          <w:szCs w:val="32"/>
          <w:lang w:val="en-US" w:eastAsia="en-US" w:bidi="en-US"/>
        </w:rPr>
        <w:t xml:space="preserve"> the below copyright notice appears in all copies and that both the copyright notice and this permission notice appear,</w:t>
      </w:r>
    </w:p>
    <w:p w14:paraId="571AC925" w14:textId="712DD872" w:rsidR="00F74E2B" w:rsidRDefault="00F74E2B" w:rsidP="00F74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9.2</w:t>
      </w:r>
      <w:r>
        <w:rPr>
          <w:rFonts w:asciiTheme="majorBidi" w:eastAsia="Arial" w:hAnsiTheme="majorBidi" w:cstheme="majorBidi"/>
          <w:color w:val="000000"/>
          <w:szCs w:val="32"/>
          <w:lang w:val="en-US" w:eastAsia="en-US" w:bidi="en-US"/>
        </w:rPr>
        <w:tab/>
      </w:r>
      <w:r w:rsidR="004D675B" w:rsidRPr="001338B0">
        <w:rPr>
          <w:rFonts w:asciiTheme="majorBidi" w:eastAsia="Arial" w:hAnsiTheme="majorBidi" w:cstheme="majorBidi"/>
          <w:color w:val="000000"/>
          <w:szCs w:val="32"/>
          <w:lang w:val="en-US" w:eastAsia="en-US" w:bidi="en-US"/>
        </w:rPr>
        <w:t xml:space="preserve">  use of such Documents from the Services is for informational and non-commercial or personal use only and will not be copied or posted on any network computer or broadcast in any media, and </w:t>
      </w:r>
    </w:p>
    <w:p w14:paraId="12CEDFC5" w14:textId="7AA535DB" w:rsidR="00BE0C9A" w:rsidRPr="001338B0" w:rsidRDefault="00F74E2B" w:rsidP="00F74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9.3</w:t>
      </w:r>
      <w:r>
        <w:rPr>
          <w:rFonts w:asciiTheme="majorBidi" w:eastAsia="Arial" w:hAnsiTheme="majorBidi" w:cstheme="majorBidi"/>
          <w:color w:val="000000"/>
          <w:szCs w:val="32"/>
          <w:lang w:val="en-US" w:eastAsia="en-US" w:bidi="en-US"/>
        </w:rPr>
        <w:tab/>
      </w:r>
      <w:r w:rsidR="004D675B" w:rsidRPr="001338B0">
        <w:rPr>
          <w:rFonts w:asciiTheme="majorBidi" w:eastAsia="Arial" w:hAnsiTheme="majorBidi" w:cstheme="majorBidi"/>
          <w:color w:val="000000"/>
          <w:szCs w:val="32"/>
          <w:lang w:val="en-US" w:eastAsia="en-US" w:bidi="en-US"/>
        </w:rPr>
        <w:t xml:space="preserve"> no modifications of any Documents are made. Accredited educational institutions, such as universities, private/public colleges, and state community colleges, may download and reproduce the Documents for distribution in the classroom. Distribution outside the classroom requires express written permission. Use for any other purpose is expressly prohibited by </w:t>
      </w:r>
      <w:r w:rsidR="004D675B" w:rsidRPr="002604FA">
        <w:rPr>
          <w:rFonts w:asciiTheme="majorBidi" w:eastAsia="Arial" w:hAnsiTheme="majorBidi" w:cstheme="majorBidi"/>
          <w:noProof/>
          <w:color w:val="000000"/>
          <w:szCs w:val="32"/>
          <w:lang w:val="en-US" w:eastAsia="en-US" w:bidi="en-US"/>
        </w:rPr>
        <w:t>law</w:t>
      </w:r>
      <w:r w:rsidR="004D675B" w:rsidRPr="001338B0">
        <w:rPr>
          <w:rFonts w:asciiTheme="majorBidi" w:eastAsia="Arial" w:hAnsiTheme="majorBidi" w:cstheme="majorBidi"/>
          <w:color w:val="000000"/>
          <w:szCs w:val="32"/>
          <w:lang w:val="en-US" w:eastAsia="en-US" w:bidi="en-US"/>
        </w:rPr>
        <w:t xml:space="preserve"> and may result in severe civil and criminal penalties. Violators will be prosecuted to the maximum extent possible. </w:t>
      </w:r>
    </w:p>
    <w:p w14:paraId="256B4E07"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209D24A2"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YOUR COMPANY NAME] AND/OR ITS RESPECTIVE SUPPLIERS MAKE NO REPRESENTATIONS ABOUT THE SUITABILITY OF THE INFORMATION CONTAINED IN THE DOCUMENTS AND RELATED GRAPHICS PUBLISHED AS PART OF THE SERVICES FOR ANY PURPOSE. ALL SUCH DOCUMENTS AND RELATED GRAPHICS ARE PROVIDED "AS IS" WITHOUT WARRANTY OF ANY KIND. [YOUR COMPANY NAME] AND/OR ITS RESPECTIVE SUPPLIERS HEREBY DISCLAIM ALL WARRANTIES AND CONDITIONS WITH REGARD TO THIS INFORMATION, INCLUDING ALL WARRANTIES AND CONDITIONS OF MERCHANTABILITY, WHETHER EXPRESS, IMPLIED OR STATUTORY, FITNESS FOR A PARTICULAR PURPOSE, TITLE AND NON-INFRINGEMENT. IN NO EVENT SHALL [YOUR COMPANY NAME] AND/OR ITS RESPECTIVE SUPPLIERS BE LIABLE FOR ANY SPECIAL, INDIRECT OR CONSEQUENTIAL DAMAGES OR ANY DAMAGES WHATSOEVER RESULTING FROM LOSS OF USE, DATA OR PROFITS, WHETHER IN AN ACTION OF CONTRACT, NEGLIGENCE OR OTHER TORTIOUS ACTION, ARISING OUT OF OR IN CONNECTION WITH THE USE OR PERFORMANCE OF INFORMATION AVAILABLE FROM THE SERVICES. </w:t>
      </w:r>
    </w:p>
    <w:p w14:paraId="47931645"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0CA307A"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THE DOCUMENTS AND RELATED GRAPHICS PUBLISHED ON THE SERVICES COULD INCLUDE TECHNICAL INACCURACIES OR TYPOGRAPHICAL ERRORS. CHANGES ARE PERIODICALLY ADDED TO THE INFORMATION HEREIN. [YOUR COMPANY NAME] AND/OR ITS RESPECTIVE SUPPLIERS MAY MAKE IMPROVEMENTS AND/OR CHANGES IN THE PRODUCT(S) AND/OR THE PROGRAM(S) DESCRIBED HEREIN AT ANY TIME. </w:t>
      </w:r>
    </w:p>
    <w:p w14:paraId="17B2A93D"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3C1358CF"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4D42DA42" w14:textId="77777777" w:rsidR="00BE0C9A" w:rsidRPr="001338B0" w:rsidRDefault="004D675B" w:rsidP="00F74E2B">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02"/>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NOTICES REGARDING SOFTWARE, DOCUMENTS AND SERVICES AVAILABLE ON THIS SITE</w:t>
      </w:r>
      <w:r w:rsidRPr="001338B0">
        <w:rPr>
          <w:rFonts w:asciiTheme="majorBidi" w:eastAsia="Arial" w:hAnsiTheme="majorBidi" w:cstheme="majorBidi"/>
          <w:color w:val="000000"/>
          <w:szCs w:val="32"/>
          <w:lang w:val="en-US" w:eastAsia="en-US" w:bidi="en-US"/>
        </w:rPr>
        <w:br/>
      </w:r>
    </w:p>
    <w:p w14:paraId="18BC06BF"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IN NO EVENT SHALL [YOUR COMPANY NAME] AND/OR ITS RESPECTIVE SUPPLIERS BE LIABLE FOR ANY SPECIAL, INDIRECT OR CONSEQUENTIAL DAMAGES OR ANY DAMAGES WHATSOEVER RESULTING FROM LOSS OF USE, DATA OR PROFITS, WHETHER IN AN ACTION OF CONTRACT, NEGLIGENCE OR OTHER TORTIOUS ACTION, ARISING OUT OF OR IN CONNECTION WITH THE USE OR PERFORMANCE OF SOFTWARE, DOCUMENTS, PROVISION OF OR FAILURE TO PROVIDE SERVICES, OR INFORMATION AVAILABLE FROM THE SERVICES. </w:t>
      </w:r>
    </w:p>
    <w:p w14:paraId="005B8F07"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64E85608"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40395DED" w14:textId="77777777" w:rsidR="00BE0C9A" w:rsidRPr="001338B0" w:rsidRDefault="004D675B" w:rsidP="00F74E2B">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MATERIALS PROVIDED TO [YOUR COMPANY NAME] OR POSTED AT ANY OF ITS YOUR WEBSITE ADDRESSS</w:t>
      </w:r>
    </w:p>
    <w:p w14:paraId="73D531F3" w14:textId="77777777" w:rsidR="00BE0C9A" w:rsidRPr="001338B0" w:rsidRDefault="004D67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br/>
      </w:r>
    </w:p>
    <w:p w14:paraId="54EA23D9"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YOUR COMPANY NAME] does not claim ownership of the materials User provide to [YOUR COMPANY NAME] (including feedback and suggestions) or post, upload, input or submit to any Services or its associated services for review by the general public, or by the members of any public or private community, (each a "Submission" and collectively "Submissions"). However, by posting, uploading, inputting, providing or submitting ("Posting") User’s Submission User is granting [YOUR COMPANY NAME], its affiliated companies and necessary sublicensees permission to use User’s Submission in connection with the operation of their Internet businesses (including, without limitation, all [YOUR COMPANY NAME] Services), including, without limitation, the</w:t>
      </w:r>
      <w:r w:rsidR="005D438A">
        <w:rPr>
          <w:rFonts w:asciiTheme="majorBidi" w:eastAsia="Arial" w:hAnsiTheme="majorBidi" w:cstheme="majorBidi"/>
          <w:color w:val="000000"/>
          <w:szCs w:val="32"/>
          <w:lang w:val="en-US" w:eastAsia="en-US" w:bidi="en-US"/>
        </w:rPr>
        <w:t xml:space="preserve"> licence </w:t>
      </w:r>
      <w:r w:rsidRPr="001338B0">
        <w:rPr>
          <w:rFonts w:asciiTheme="majorBidi" w:eastAsia="Arial" w:hAnsiTheme="majorBidi" w:cstheme="majorBidi"/>
          <w:color w:val="000000"/>
          <w:szCs w:val="32"/>
          <w:lang w:val="en-US" w:eastAsia="en-US" w:bidi="en-US"/>
        </w:rPr>
        <w:t xml:space="preserve">rights </w:t>
      </w:r>
      <w:r w:rsidRPr="002604FA">
        <w:rPr>
          <w:rFonts w:asciiTheme="majorBidi" w:eastAsia="Arial" w:hAnsiTheme="majorBidi" w:cstheme="majorBidi"/>
          <w:noProof/>
          <w:color w:val="000000"/>
          <w:szCs w:val="32"/>
          <w:lang w:val="en-US" w:eastAsia="en-US" w:bidi="en-US"/>
        </w:rPr>
        <w:t>to</w:t>
      </w:r>
      <w:r w:rsidRPr="001338B0">
        <w:rPr>
          <w:rFonts w:asciiTheme="majorBidi" w:eastAsia="Arial" w:hAnsiTheme="majorBidi" w:cstheme="majorBidi"/>
          <w:color w:val="000000"/>
          <w:szCs w:val="32"/>
          <w:lang w:val="en-US" w:eastAsia="en-US" w:bidi="en-US"/>
        </w:rPr>
        <w:t xml:space="preserve"> copy, distribute, transmit, publicly display, publicly perform, reproduce, edit, translate and reformat User’s Submission; to publish User’s name in connection with User’s Submission; and the right to sublicense such rights to any supplier of the Services. </w:t>
      </w:r>
    </w:p>
    <w:p w14:paraId="356E1D51"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No compensation will be paid with respect to the use of User’s Submission, as provided herein. [YOUR COMPANY NAME] is under no obligation to post or use any Submission User may provide and [YOUR COMPANY NAME] may remove any Submission at any time in its sole discretion. By Posting </w:t>
      </w:r>
      <w:r w:rsidRPr="002604FA">
        <w:rPr>
          <w:rFonts w:asciiTheme="majorBidi" w:eastAsia="Arial" w:hAnsiTheme="majorBidi" w:cstheme="majorBidi"/>
          <w:noProof/>
          <w:color w:val="000000"/>
          <w:szCs w:val="32"/>
          <w:lang w:val="en-US" w:eastAsia="en-US" w:bidi="en-US"/>
        </w:rPr>
        <w:t>Submission User warrants</w:t>
      </w:r>
      <w:r w:rsidRPr="001338B0">
        <w:rPr>
          <w:rFonts w:asciiTheme="majorBidi" w:eastAsia="Arial" w:hAnsiTheme="majorBidi" w:cstheme="majorBidi"/>
          <w:color w:val="000000"/>
          <w:szCs w:val="32"/>
          <w:lang w:val="en-US" w:eastAsia="en-US" w:bidi="en-US"/>
        </w:rPr>
        <w:t xml:space="preserve"> and represents to own or otherwise control all of the rights to User’s Submission as described in these Terms of Use including, without limitation, all the rights necessary for User to provide, post, upload, input or submit the Submissions. </w:t>
      </w:r>
    </w:p>
    <w:p w14:paraId="5C676BF7"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6A5BDC6"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In addition to the warranty and representation set forth above, by Posting a Submission that </w:t>
      </w:r>
      <w:r w:rsidRPr="002604FA">
        <w:rPr>
          <w:rFonts w:asciiTheme="majorBidi" w:eastAsia="Arial" w:hAnsiTheme="majorBidi" w:cstheme="majorBidi"/>
          <w:noProof/>
          <w:color w:val="000000"/>
          <w:szCs w:val="32"/>
          <w:lang w:val="en-US" w:eastAsia="en-US" w:bidi="en-US"/>
        </w:rPr>
        <w:t>contain</w:t>
      </w:r>
      <w:r w:rsidRPr="001338B0">
        <w:rPr>
          <w:rFonts w:asciiTheme="majorBidi" w:eastAsia="Arial" w:hAnsiTheme="majorBidi" w:cstheme="majorBidi"/>
          <w:color w:val="000000"/>
          <w:szCs w:val="32"/>
          <w:lang w:val="en-US" w:eastAsia="en-US" w:bidi="en-US"/>
        </w:rPr>
        <w:t xml:space="preserve"> images, photographs, pictures or that are otherwise graphical in whole or in part ("Images"), User warrant and </w:t>
      </w:r>
      <w:r w:rsidRPr="002604FA">
        <w:rPr>
          <w:rFonts w:asciiTheme="majorBidi" w:eastAsia="Arial" w:hAnsiTheme="majorBidi" w:cstheme="majorBidi"/>
          <w:noProof/>
          <w:color w:val="000000"/>
          <w:szCs w:val="32"/>
          <w:lang w:val="en-US" w:eastAsia="en-US" w:bidi="en-US"/>
        </w:rPr>
        <w:t>represent</w:t>
      </w:r>
      <w:r w:rsidR="002604FA">
        <w:rPr>
          <w:rFonts w:asciiTheme="majorBidi" w:eastAsia="Arial" w:hAnsiTheme="majorBidi" w:cstheme="majorBidi"/>
          <w:noProof/>
          <w:color w:val="000000"/>
          <w:szCs w:val="32"/>
          <w:lang w:val="en-US" w:eastAsia="en-US" w:bidi="en-US"/>
        </w:rPr>
        <w:t>s</w:t>
      </w:r>
      <w:r w:rsidRPr="001338B0">
        <w:rPr>
          <w:rFonts w:asciiTheme="majorBidi" w:eastAsia="Arial" w:hAnsiTheme="majorBidi" w:cstheme="majorBidi"/>
          <w:color w:val="000000"/>
          <w:szCs w:val="32"/>
          <w:lang w:val="en-US" w:eastAsia="en-US" w:bidi="en-US"/>
        </w:rPr>
        <w:t xml:space="preserve"> that (a) User is the copyright owner of such Images, or that the copyright owner of such Images has granted User permission to use such Images or any content and/or images contained in such Images consistent with the manner and purpose of User’s use and as otherwise permitted by these Terms of Use and the Services, (b) User have the rights necessary to grant the</w:t>
      </w:r>
      <w:r w:rsidR="005D438A">
        <w:rPr>
          <w:rFonts w:asciiTheme="majorBidi" w:eastAsia="Arial" w:hAnsiTheme="majorBidi" w:cstheme="majorBidi"/>
          <w:color w:val="000000"/>
          <w:szCs w:val="32"/>
          <w:lang w:val="en-US" w:eastAsia="en-US" w:bidi="en-US"/>
        </w:rPr>
        <w:t xml:space="preserve"> licences </w:t>
      </w:r>
      <w:r w:rsidRPr="001338B0">
        <w:rPr>
          <w:rFonts w:asciiTheme="majorBidi" w:eastAsia="Arial" w:hAnsiTheme="majorBidi" w:cstheme="majorBidi"/>
          <w:color w:val="000000"/>
          <w:szCs w:val="32"/>
          <w:lang w:val="en-US" w:eastAsia="en-US" w:bidi="en-US"/>
        </w:rPr>
        <w:t>and sublicenses described in these Terms of Use, and (c) that each person depicted in such Images, if any, has provided consent to the use of the Images as set forth in these Terms of Use, including, by way of example, and not as a limitation, the distribution, public display and reproduction of such Images. By Posting Images, User is granting (a) to all members of User’s private community (for each such Images available to members of such private community), and/or (b) to the general public (for each such Images available anywhere on the Services, other than a private community), permission to use User’s Images in connection with the use, as permitted by these Terms of Use, of any of the Services, (including, by way of example, and not as a limitation, making prints and gift items which include such Images), and including, without limitation, a non-exclusive, world-wide, royalty-free</w:t>
      </w:r>
      <w:r w:rsidR="005D438A">
        <w:rPr>
          <w:rFonts w:asciiTheme="majorBidi" w:eastAsia="Arial" w:hAnsiTheme="majorBidi" w:cstheme="majorBidi"/>
          <w:color w:val="000000"/>
          <w:szCs w:val="32"/>
          <w:lang w:val="en-US" w:eastAsia="en-US" w:bidi="en-US"/>
        </w:rPr>
        <w:t xml:space="preserve"> licence </w:t>
      </w:r>
      <w:r w:rsidRPr="002604FA">
        <w:rPr>
          <w:rFonts w:asciiTheme="majorBidi" w:eastAsia="Arial" w:hAnsiTheme="majorBidi" w:cstheme="majorBidi"/>
          <w:noProof/>
          <w:color w:val="000000"/>
          <w:szCs w:val="32"/>
          <w:lang w:val="en-US" w:eastAsia="en-US" w:bidi="en-US"/>
        </w:rPr>
        <w:t>to</w:t>
      </w:r>
      <w:r w:rsidRPr="001338B0">
        <w:rPr>
          <w:rFonts w:asciiTheme="majorBidi" w:eastAsia="Arial" w:hAnsiTheme="majorBidi" w:cstheme="majorBidi"/>
          <w:color w:val="000000"/>
          <w:szCs w:val="32"/>
          <w:lang w:val="en-US" w:eastAsia="en-US" w:bidi="en-US"/>
        </w:rPr>
        <w:t xml:space="preserve"> copy, distribute, transmit, publicly display, publicly perform, reproduce, edit, translate and reformat User’s Images without having User’s name attached to such Images, and the right to sublicense such rights to any supplier of the Services. The</w:t>
      </w:r>
      <w:r w:rsidR="005D438A">
        <w:rPr>
          <w:rFonts w:asciiTheme="majorBidi" w:eastAsia="Arial" w:hAnsiTheme="majorBidi" w:cstheme="majorBidi"/>
          <w:color w:val="000000"/>
          <w:szCs w:val="32"/>
          <w:lang w:val="en-US" w:eastAsia="en-US" w:bidi="en-US"/>
        </w:rPr>
        <w:t xml:space="preserve"> licences </w:t>
      </w:r>
      <w:r w:rsidRPr="001338B0">
        <w:rPr>
          <w:rFonts w:asciiTheme="majorBidi" w:eastAsia="Arial" w:hAnsiTheme="majorBidi" w:cstheme="majorBidi"/>
          <w:color w:val="000000"/>
          <w:szCs w:val="32"/>
          <w:lang w:val="en-US" w:eastAsia="en-US" w:bidi="en-US"/>
        </w:rPr>
        <w:t>granted in the preceding sentences for a Images will terminate at the time User completely remove such Images from the Services, provided that, such termination shall not affect any</w:t>
      </w:r>
      <w:r w:rsidR="005D438A">
        <w:rPr>
          <w:rFonts w:asciiTheme="majorBidi" w:eastAsia="Arial" w:hAnsiTheme="majorBidi" w:cstheme="majorBidi"/>
          <w:color w:val="000000"/>
          <w:szCs w:val="32"/>
          <w:lang w:val="en-US" w:eastAsia="en-US" w:bidi="en-US"/>
        </w:rPr>
        <w:t xml:space="preserve"> licences </w:t>
      </w:r>
      <w:r w:rsidRPr="001338B0">
        <w:rPr>
          <w:rFonts w:asciiTheme="majorBidi" w:eastAsia="Arial" w:hAnsiTheme="majorBidi" w:cstheme="majorBidi"/>
          <w:color w:val="000000"/>
          <w:szCs w:val="32"/>
          <w:lang w:val="en-US" w:eastAsia="en-US" w:bidi="en-US"/>
        </w:rPr>
        <w:t xml:space="preserve">granted in connection with such Images prior to the time User completely remove such Images. No compensation will be paid with respect to the use of User’s Images. </w:t>
      </w:r>
    </w:p>
    <w:p w14:paraId="1F6DFCA5"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598203C2"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6BD6FDB2" w14:textId="77777777" w:rsidR="00BE0C9A" w:rsidRPr="001338B0" w:rsidRDefault="004D675B" w:rsidP="00F74E2B">
      <w:pPr>
        <w:pStyle w:val="NormalWeb"/>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02"/>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DISCLAIMER OF WARRANTY; LIMITATION OF LIABILITY</w:t>
      </w:r>
    </w:p>
    <w:p w14:paraId="31CF75CC"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EE6EEBE" w14:textId="7AAC2170" w:rsidR="00BE0C9A" w:rsidRPr="001338B0" w:rsidRDefault="004D675B" w:rsidP="00F74E2B">
      <w:pPr>
        <w:pStyle w:val="NormalWeb"/>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USER EXPRESSLY AGREES THAT USE OF [YOUR WEBSITE ADDRESS] IS AT USER'S SOLE RISK. NEITHER [YOUR COMPANY NAME], ITS AFFILIATES NOR ANY OF THEIR RESPECTIVE EMPLOYEES, AGENTS, THIRD PARTY CONTENT PROVIDERS OR LICENSORS WARRANT THAT [YOUR WEBSITE ADDRESS] WILL BE UNINTERRUPTED OR ERROR FREE; NOR DO THEY MAKE ANY WARRANTY AS TO THE RESULTS THAT MAY BE OBTAINED FROM USE OF [YOUR WEBSITE ADDRESS], OR AS TO THE ACCURACY, RELIABILITY OR CONTENT OF ANY INFORMATION, SERVICE, OR MERCHANDISE PROVIDED THROUGH [YOUR WEBSITE ADDRESS]. </w:t>
      </w:r>
    </w:p>
    <w:p w14:paraId="7C61F4D8" w14:textId="77777777" w:rsidR="00BE0C9A" w:rsidRPr="001338B0" w:rsidRDefault="00BE0C9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szCs w:val="32"/>
          <w:lang w:val="en-US" w:eastAsia="en-US" w:bidi="en-US"/>
        </w:rPr>
      </w:pPr>
    </w:p>
    <w:p w14:paraId="54FAEC31" w14:textId="77777777" w:rsidR="00BE0C9A" w:rsidRPr="001338B0" w:rsidRDefault="004D675B" w:rsidP="00F74E2B">
      <w:pPr>
        <w:pStyle w:val="NormalWeb"/>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YOUR WEBSITE ADDRESS] IS PROVIDED ON AN "AS IS" BASIS WITHOUT WARRANTIES OF ANY KIND, EITHER EXPRESS OR IMPLIED, INCLUDING, BUT NOT LIMITED TO, WARRANTIES OF TITLE OR IMPLIED WARRANTIES OF MERCHANTABILITY OR FITNESS FOR A PARTICULAR PURPOSE, OTHER THAN THOSE WARRANTIES WHICH ARE IMPLIED BY AND INCAPABLE OF EXCLUSION, RESTRICTION OR MODIFICATION UNDER THE LAWS APPLICABLE TO THIS AGREEMENT. </w:t>
      </w:r>
    </w:p>
    <w:p w14:paraId="3943F908"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FB56A97" w14:textId="77777777" w:rsidR="00BE0C9A" w:rsidRPr="001338B0" w:rsidRDefault="004D675B" w:rsidP="00F74E2B">
      <w:pPr>
        <w:pStyle w:val="NormalWeb"/>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THIS DISCLAIMER OF LIABILITY APPLIES TO ANY DAMAGES OR INJURY CAUSED BY ANY FAILURE OF PERFORMANCE, ERROR, OMISSION, INTERRUPTION, DELETION, DEFECT, DELAY IN OPERATION OR TRANSMISSION, COMPUTER VIRUS, COMMUNICATION LINE FAILURE, THEFT OR DESTRUCTION OR</w:t>
      </w:r>
      <w:r w:rsidR="005D438A">
        <w:rPr>
          <w:rFonts w:asciiTheme="majorBidi" w:eastAsia="Arial" w:hAnsiTheme="majorBidi" w:cstheme="majorBidi"/>
          <w:szCs w:val="32"/>
          <w:lang w:val="en-US" w:eastAsia="en-US" w:bidi="en-US"/>
        </w:rPr>
        <w:t xml:space="preserve"> unauthorised </w:t>
      </w:r>
      <w:r w:rsidRPr="001338B0">
        <w:rPr>
          <w:rFonts w:asciiTheme="majorBidi" w:eastAsia="Arial" w:hAnsiTheme="majorBidi" w:cstheme="majorBidi"/>
          <w:szCs w:val="32"/>
          <w:lang w:val="en-US" w:eastAsia="en-US" w:bidi="en-US"/>
        </w:rPr>
        <w:t xml:space="preserve">ACCESS TO, ALTERATION OF, OR USE OF RECORD, WHETHER FOR BREACH OF CONTRACT, TORTIOUS BEHAVIOR, NEGLIGENCE, OR UNDER ANY OTHER CAUSE OF ACTION. USER SPECIFICALLY ACKNOWLEDGES THAT [YOUR COMPANY NAME] IS NOT LIABLE FOR THE DEFAMATORY, OFFENSIVE OR ILLEGAL CONDUCT OF OTHER USERS OR THIRD-PARTIES AND THAT THE RISK OF INJURY FROM THE FOREGOING RESTS ENTIRELY WITH USER. </w:t>
      </w:r>
    </w:p>
    <w:p w14:paraId="6DC71605" w14:textId="77777777" w:rsidR="00BE0C9A" w:rsidRPr="001338B0" w:rsidRDefault="004D675B" w:rsidP="00F74E2B">
      <w:pPr>
        <w:pStyle w:val="NormalWeb"/>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IN NO EVENT WILL [YOUR COMPANY NAME], OR ANY PERSON OR ENTITY INVOLVED IN CREATING, PRODUCING OR DISTRIBUTING [YOUR WEBSITE ADDRESS] OR THE [YOUR COMPANY NAME] SOFTWARE, BE LIABLE FOR ANY DAMAGES, INCLUDING, WITHOUT LIMITATION, DIRECT, INDIRECT, INCIDENTAL, SPECIAL, CONSEQUENTIAL OR PUNITIVE DAMAGES ARISING OUT OF THE USE OF OR INABILITY TO USE [YOUR WEBSITE ADDRESS]. USER HEREBY ACKNOWLEDGES THAT THE PROVISIONS OF THIS SECTION SHALL APPLY TO ALL CONTENT ON THE SITE. </w:t>
      </w:r>
    </w:p>
    <w:p w14:paraId="09A49EB4"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B690DA0" w14:textId="77777777" w:rsidR="00BE0C9A" w:rsidRPr="001338B0" w:rsidRDefault="004D675B" w:rsidP="00F74E2B">
      <w:pPr>
        <w:pStyle w:val="NormalWeb"/>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IN ADDITION TO THE TERMS SET FORTH ABOVE NEITHER, [YOUR COMPANY NAME], NOR ITS AFFILIATES, INFORMATION PROVIDERS OR CONTENT PARTNERS SHALL BE LIABLE REGARDLESS OF THE CAUSE OR DURATION, FOR ANY ERRORS, INACCURACIES, OMISSIONS, OR OTHER DEFECTS IN, OR UNTIMELINESS OR UNAUTHENTICITY OF, THE INFORMATION CONTAINED WITHIN [YOUR WEBSITE ADDRESS], OR FOR ANY DELAY OR INTERRUPTION IN THE TRANSMISSION THEREOF TO THE USER, OR FOR ANY CLAIMS OR LOSSES ARISING THEREFROM OR OCCASIONED THEREBY. NONE OF THE FOREGOING PARTIES SHALL BE LIABLE FOR ANY THIRD-PARTY CLAIMS OR LOSSES OF ANY NATURE, INCLUDING, BUT NOT LIMITED TO, LOST PROFITS, PUNITIVE OR CONSEQUENTIAL DAMAGES. </w:t>
      </w:r>
    </w:p>
    <w:p w14:paraId="583C695F"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asciiTheme="majorBidi" w:eastAsia="Arial" w:hAnsiTheme="majorBidi" w:cstheme="majorBidi"/>
          <w:szCs w:val="32"/>
          <w:lang w:val="en-US" w:eastAsia="en-US" w:bidi="en-US"/>
        </w:rPr>
      </w:pPr>
    </w:p>
    <w:p w14:paraId="20A34ED6" w14:textId="7B2F3D90" w:rsidR="00BE0C9A" w:rsidRPr="001338B0" w:rsidRDefault="004D675B" w:rsidP="00F74E2B">
      <w:pPr>
        <w:pStyle w:val="NormalWeb"/>
        <w:numPr>
          <w:ilvl w:val="2"/>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Style w:val="Strong"/>
          <w:rFonts w:asciiTheme="majorBidi" w:eastAsia="Arial" w:hAnsiTheme="majorBidi" w:cstheme="majorBidi"/>
          <w:szCs w:val="32"/>
          <w:lang w:val="en-US" w:eastAsia="en-US" w:bidi="en-US"/>
        </w:rPr>
        <w:t xml:space="preserve">PRIOR TO THE EXECUTION OF A STOCK TRADE, USERS ARE ADVISED TO CONSULT WITH YOUR BROKER OR OTHER FINANCIAL REPRESENTATIVE TO VERIFY PRICING OR OTHER INFORMATION. [YOUR COMPANY NAME], ITS AFFILIATES, INFORMATION PROVIDERS OR CONTENT PARTNERS SHALL HAVE NO LIABILITY FOR INVESTMENT DECISIONS BASED ON THE INFORMATION PROVIDED. </w:t>
      </w:r>
      <w:r w:rsidRPr="001338B0">
        <w:rPr>
          <w:rFonts w:asciiTheme="majorBidi" w:eastAsia="Arial" w:hAnsiTheme="majorBidi" w:cstheme="majorBidi"/>
          <w:szCs w:val="32"/>
          <w:lang w:val="en-US" w:eastAsia="en-US" w:bidi="en-US"/>
        </w:rPr>
        <w:t xml:space="preserve">NEITHER, [YOUR COMPANY NAME], NOR ITS AFFILIATES, INFORMATION PROVIDERS OR CONTENT PARTNERS WARRANT OR GUARANTEE THE TIMELINESS, SEQUENCE, ACCURACY OR COMPLETENESS OF THIS INFORMATION. ADDITIONALLY, THERE ARE NO WARRANTIES AS TO THE RESULTS OBTAINED FROM THE USE OF THE INFORMATION. </w:t>
      </w:r>
    </w:p>
    <w:p w14:paraId="34141BBE" w14:textId="77777777" w:rsidR="00BE0C9A" w:rsidRPr="001338B0" w:rsidRDefault="00BE0C9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heme="majorBidi" w:eastAsia="Arial" w:hAnsiTheme="majorBidi" w:cstheme="majorBidi"/>
          <w:szCs w:val="32"/>
          <w:lang w:val="en-US" w:eastAsia="en-US" w:bidi="en-US"/>
        </w:rPr>
      </w:pPr>
    </w:p>
    <w:p w14:paraId="0279241D" w14:textId="77777777" w:rsidR="00BE0C9A" w:rsidRPr="001338B0" w:rsidRDefault="004D675B" w:rsidP="00F74E2B">
      <w:pPr>
        <w:pStyle w:val="NormalWeb"/>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FORCE MAJEURE – NEITHER PARTY WILL BE RESPONSIBLE FOR ANY FAILURE OR DELAY IN PERFORMANCE DUE TO CIRCUMSTANCES BEYOND ITS REASONABLE CONTROL, INCLUDING, WITHOUT LIMITATION, ACTS OF GOD, WAR, RIOT, EMBARGOES, ACTS OF CIVIL OR MILITARY AUTHORITIES, FIRE, FLOODS, ACCIDENTS, SERVICE OUTAGES RESULTING FROM EQUIPMENT AND/OR SOFTWARE FAILURE AND/OR TELECOMMUNICATIONS FAILURES, POWER FAILURES, NETWORK FAILURES, FAILURES OF THIRD PARTY SERVICE PROVIDERS (INCLUDING PROVIDERS OF INTERNET SERVICES AND TELECOMMUNICATIONS). THE PARTY AFFECTED BY ANY SUCH EVENT SHALL NOTIFY THE OTHER PARTY WITHIN A MAXIMUM OF FIFTEEN (15) DAYS FROM ITS OCCURENCE. THE PERFORMANCE OF THS AGREEMENT SHALL THEN BE SUSPENDED FOR AS LONG AS ANY SUCH EVENT SHALL PREVENT THE AFFECTED PARTY FROM PERFORMING ITS OBLIGATIONS UNDER THIS AGREEMENT. </w:t>
      </w:r>
    </w:p>
    <w:p w14:paraId="7C6B2913"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13B51E"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2D180A01" w14:textId="77777777" w:rsidR="00BE0C9A" w:rsidRPr="001338B0" w:rsidRDefault="004D675B" w:rsidP="00F74E2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LINKS TO THIRD PARTY SITES</w:t>
      </w:r>
    </w:p>
    <w:p w14:paraId="0E44947E"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8016E3A"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THE LINKS IN THIS AREA WILL LET YOU LEAVE [YOUR COMPANY NAME]'S SITE. THE LINKED SITES ARE NOT UNDER THE CONTROL OF [YOUR COMPANY NAME] AND [YOUR COMPANY NAME] IS NOT RESPONSIBLE FOR THE CONTENTS OF ANY LINKED SITE OR ANY LINK CONTAINED IN A LINKED SITE, OR ANY CHANGES OR UPDATES TO SUCH SITES. [YOUR COMPANY NAME] IS NOT RESPONSIBLE FOR WEBCASTING OR ANY OTHER FORM OF TRANSMISSION RECEIVED FROM ANY LINKED SITE. [YOUR COMPANY NAME] IS PROVIDING THESE LINKS TO YOU ONLY AS A CONVENIENCE, AND THE INCLUSION OF ANY LINK DOES NOT IMPLY ENDORSEMENT BY [YOUR COMPANY NAME] OF THE SITE. </w:t>
      </w:r>
    </w:p>
    <w:p w14:paraId="018BB1AA"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4186EEE"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YOUR COMPANY NAME]  is a distributor (and not a publisher) of content supplied by third parties and Users. Accordingly, [YOUR COMPANY NAME]  has no more editorial control over such content than does a public library, bookstore, or newsstand. Any opinions, advice, statements, services, offers, or other information or content expressed or made available by third parties, including information providers, Users or any other user of [YOUR WEBSITE ADDRESS], are those of the respective author(s) or distributor(s) and not of [YOUR COMPANY NAME]. Neither [YOUR COMPANY NAME] nor any third-party provider of information guarantees the accuracy, completeness, or usefulness of any content, nor its merchantability or fitness for any particular purpose. </w:t>
      </w:r>
    </w:p>
    <w:p w14:paraId="086465B3"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0E9E3136"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In many instances, the content available through [YOUR WEBSITE ADDRESS] represents the opinions and judgments of the respective information provider, User, or </w:t>
      </w:r>
      <w:r w:rsidR="002604FA">
        <w:rPr>
          <w:rFonts w:asciiTheme="majorBidi" w:eastAsia="Arial" w:hAnsiTheme="majorBidi" w:cstheme="majorBidi"/>
          <w:szCs w:val="32"/>
          <w:lang w:val="en-US" w:eastAsia="en-US" w:bidi="en-US"/>
        </w:rPr>
        <w:t>an</w:t>
      </w:r>
      <w:r w:rsidRPr="002604FA">
        <w:rPr>
          <w:rFonts w:asciiTheme="majorBidi" w:eastAsia="Arial" w:hAnsiTheme="majorBidi" w:cstheme="majorBidi"/>
          <w:noProof/>
          <w:szCs w:val="32"/>
          <w:lang w:val="en-US" w:eastAsia="en-US" w:bidi="en-US"/>
        </w:rPr>
        <w:t>other user</w:t>
      </w:r>
      <w:r w:rsidRPr="001338B0">
        <w:rPr>
          <w:rFonts w:asciiTheme="majorBidi" w:eastAsia="Arial" w:hAnsiTheme="majorBidi" w:cstheme="majorBidi"/>
          <w:szCs w:val="32"/>
          <w:lang w:val="en-US" w:eastAsia="en-US" w:bidi="en-US"/>
        </w:rPr>
        <w:t xml:space="preserve"> not under contract with [YOUR COMPANY NAME]. [YOUR COMPANY NAME] neither endorses nor is responsible for the accuracy or reliability of any opinion, advice or statement made on [YOUR WEBSITE ADDRES</w:t>
      </w:r>
      <w:r w:rsidR="00F847BB">
        <w:rPr>
          <w:rFonts w:asciiTheme="majorBidi" w:eastAsia="Arial" w:hAnsiTheme="majorBidi" w:cstheme="majorBidi"/>
          <w:szCs w:val="32"/>
          <w:lang w:val="en-US" w:eastAsia="en-US" w:bidi="en-US"/>
        </w:rPr>
        <w:t>S] by anyone other than authoris</w:t>
      </w:r>
      <w:r w:rsidRPr="001338B0">
        <w:rPr>
          <w:rFonts w:asciiTheme="majorBidi" w:eastAsia="Arial" w:hAnsiTheme="majorBidi" w:cstheme="majorBidi"/>
          <w:szCs w:val="32"/>
          <w:lang w:val="en-US" w:eastAsia="en-US" w:bidi="en-US"/>
        </w:rPr>
        <w:t>ed [YOUR COMPANY NAME] employee spokespersons while acting in their official capacities. Under no circumstances will [YOUR COMPANY NAME] be liable for any loss or damage caused by a User's reliance on information obtained through [YOUR WEBSITE ADDRESS]. It is the responsibility of User to evaluate the accuracy, completeness or usefulness of any information, opinion, advice or other content available through [YOUR COMPANY NAME]. Please seek the advice of professionals, as appropriate, regarding the evaluation of any specific information, opinion, advice or other content.</w:t>
      </w:r>
    </w:p>
    <w:p w14:paraId="65D2AC66" w14:textId="77777777" w:rsidR="00BE0C9A"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000000"/>
          <w:sz w:val="20"/>
          <w:lang w:val="en-US" w:eastAsia="en-US" w:bidi="en-US"/>
        </w:rPr>
      </w:pPr>
    </w:p>
    <w:p w14:paraId="659816BD" w14:textId="77777777" w:rsidR="00F847BB" w:rsidRPr="001338B0" w:rsidRDefault="00F847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16AD3657" w14:textId="77777777" w:rsidR="00BE0C9A" w:rsidRPr="001338B0" w:rsidRDefault="004D675B" w:rsidP="00F74E2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UNSOLICITED IDEA SUBMISSION POLICY</w:t>
      </w:r>
    </w:p>
    <w:p w14:paraId="0E0A6DBE"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4120C619"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YOUR COMPANY NAME] OR ANY OF ITS EMPLOYEES DO NOT ACCEPT OR CONSIDER UNSOLICITED IDEAS, INCLUDING IDEAS FOR NEW ADVERTISING CAMPAIGNS, NEW PROMOTIONS, NEW PRODUCTS OR TECHNOLOGIES, PROCESSES, MATERIALS, MARKETING PLANS OR NEW PRODUCT NAMES. PLEASE DO NOT SEND ANY ORIGINAL CREATIVE ARTWORK, SAMPLES, DEMOS, OR OTHER WORKS. THE SOLE PURPOSE OF THIS POLICY IS TO AVOID POTENTIAL MISUNDERSTANDINGS OR DISPUTES WHEN [YOUR COMPANY NAME]'S PRODUCTS OR MARKETING STRATEGIES MIGHT SEEM SIMILAR TO IDEAS SUBMITTED TO [YOUR COMPANY NAME]. SO, PLEASE DO NOT SEND YOUR UNSOLICITED IDEAS TO [YOUR COMPANY NAME] OR ANYONE AT [YOUR COMPANY NAME]. </w:t>
      </w:r>
      <w:r w:rsidRPr="002604FA">
        <w:rPr>
          <w:rFonts w:asciiTheme="majorBidi" w:eastAsia="Arial" w:hAnsiTheme="majorBidi" w:cstheme="majorBidi"/>
          <w:noProof/>
          <w:color w:val="000000"/>
          <w:szCs w:val="32"/>
          <w:lang w:val="en-US" w:eastAsia="en-US" w:bidi="en-US"/>
        </w:rPr>
        <w:t>IF</w:t>
      </w:r>
      <w:r w:rsidRPr="001338B0">
        <w:rPr>
          <w:rFonts w:asciiTheme="majorBidi" w:eastAsia="Arial" w:hAnsiTheme="majorBidi" w:cstheme="majorBidi"/>
          <w:color w:val="000000"/>
          <w:szCs w:val="32"/>
          <w:lang w:val="en-US" w:eastAsia="en-US" w:bidi="en-US"/>
        </w:rPr>
        <w:t xml:space="preserve"> DESPITE OUR REQUEST THAT YOU NOT SEND US YOUR IDEAS AND MATERIALS, YOU STILL SEND THEM, PLEASE UNDERSTAND THAT [YOUR COMPANY NAME] MAKES NO ASSURANCES THAT YOUR IDEAS AND MATERIALS WILL BE TREATED AS CONFIDENTIAL OR PROPRIETARY. </w:t>
      </w:r>
    </w:p>
    <w:p w14:paraId="215C9024"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7126D7F"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8FF98BA" w14:textId="77777777" w:rsidR="00BE0C9A" w:rsidRPr="001338B0" w:rsidRDefault="004D675B" w:rsidP="00F74E2B">
      <w:pPr>
        <w:pStyle w:val="NormalWeb"/>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b/>
          <w:szCs w:val="32"/>
          <w:lang w:val="en-US" w:eastAsia="en-US" w:bidi="en-US"/>
        </w:rPr>
        <w:t>MONITORING</w:t>
      </w:r>
      <w:r w:rsidRPr="001338B0">
        <w:rPr>
          <w:rFonts w:asciiTheme="majorBidi" w:eastAsia="Arial" w:hAnsiTheme="majorBidi" w:cstheme="majorBidi"/>
          <w:szCs w:val="32"/>
          <w:lang w:val="en-US" w:eastAsia="en-US" w:bidi="en-US"/>
        </w:rPr>
        <w:br/>
      </w:r>
    </w:p>
    <w:p w14:paraId="2092C727"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YOUR COMPANY NAME] shall have the right, but not the obligation, to monitor the content of [YOUR WEBSITE ADDRESS], including chat rooms and forums, to determine compliance with this Agreement and any operating rules established by [YOUR COMPANY NAME] and to satisfy any law, regulation or</w:t>
      </w:r>
      <w:r w:rsidR="005D438A">
        <w:rPr>
          <w:rFonts w:asciiTheme="majorBidi" w:eastAsia="Arial" w:hAnsiTheme="majorBidi" w:cstheme="majorBidi"/>
          <w:szCs w:val="32"/>
          <w:lang w:val="en-US" w:eastAsia="en-US" w:bidi="en-US"/>
        </w:rPr>
        <w:t xml:space="preserve"> authorised </w:t>
      </w:r>
      <w:r w:rsidRPr="001338B0">
        <w:rPr>
          <w:rFonts w:asciiTheme="majorBidi" w:eastAsia="Arial" w:hAnsiTheme="majorBidi" w:cstheme="majorBidi"/>
          <w:szCs w:val="32"/>
          <w:lang w:val="en-US" w:eastAsia="en-US" w:bidi="en-US"/>
        </w:rPr>
        <w:t xml:space="preserve">government request. [YOUR COMPANY NAME] shall have the right in its sole discretion to edit, refuse to post or remove any material submitted to or posted on [YOUR WEBSITE ADDRESS]. Without limiting the foregoing, [YOUR COMPANY NAME] shall have the right to remove any material that [YOUR COMPANY NAME], in its sole discretion, finds to be in violation of the provisions hereof or otherwise objectionable. </w:t>
      </w:r>
    </w:p>
    <w:p w14:paraId="39EEE3C2"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CA452FC"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710484A" w14:textId="77777777" w:rsidR="00BE0C9A" w:rsidRPr="001338B0" w:rsidRDefault="004D675B" w:rsidP="00F74E2B">
      <w:pPr>
        <w:pStyle w:val="NormalWeb"/>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INDEMNIFICATION</w:t>
      </w:r>
      <w:r w:rsidRPr="001338B0">
        <w:rPr>
          <w:rFonts w:asciiTheme="majorBidi" w:eastAsia="Arial" w:hAnsiTheme="majorBidi" w:cstheme="majorBidi"/>
          <w:b/>
          <w:szCs w:val="32"/>
          <w:lang w:val="en-US" w:eastAsia="en-US" w:bidi="en-US"/>
        </w:rPr>
        <w:br/>
      </w:r>
    </w:p>
    <w:p w14:paraId="76B2284E"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User agrees to defend, indemnify and hold harmless [YOUR COMPANY NAME], its affiliates and their respective directors, officers, employees and agents from and against all claims and expenses, including attorneys' fees, arising out of the use of [YOUR COMPANY NAME] by User or User's Account. </w:t>
      </w:r>
    </w:p>
    <w:p w14:paraId="2BC127FB"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2C279489"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057A2922" w14:textId="77777777" w:rsidR="00BE0C9A" w:rsidRPr="001338B0" w:rsidRDefault="004D675B" w:rsidP="00F74E2B">
      <w:pPr>
        <w:pStyle w:val="NormalWeb"/>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TERMINATION</w:t>
      </w:r>
      <w:r w:rsidRPr="001338B0">
        <w:rPr>
          <w:rFonts w:asciiTheme="majorBidi" w:eastAsia="Arial" w:hAnsiTheme="majorBidi" w:cstheme="majorBidi"/>
          <w:b/>
          <w:szCs w:val="32"/>
          <w:lang w:val="en-US" w:eastAsia="en-US" w:bidi="en-US"/>
        </w:rPr>
        <w:br/>
      </w:r>
    </w:p>
    <w:p w14:paraId="3A88BD44"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 xml:space="preserve">Either [YOUR COMPANY NAME] or User may terminate this Agreement at any time. Without limiting the foregoing, [YOUR COMPANY NAME] shall have the right to immediately terminate User's Account in the event of any conduct by User which [YOUR COMPANY NAME], in its sole discretion, considers </w:t>
      </w:r>
      <w:r w:rsidR="002604FA">
        <w:rPr>
          <w:rFonts w:asciiTheme="majorBidi" w:eastAsia="Arial" w:hAnsiTheme="majorBidi" w:cstheme="majorBidi"/>
          <w:noProof/>
          <w:szCs w:val="32"/>
          <w:lang w:val="en-US" w:eastAsia="en-US" w:bidi="en-US"/>
        </w:rPr>
        <w:t>being</w:t>
      </w:r>
      <w:r w:rsidRPr="001338B0">
        <w:rPr>
          <w:rFonts w:asciiTheme="majorBidi" w:eastAsia="Arial" w:hAnsiTheme="majorBidi" w:cstheme="majorBidi"/>
          <w:szCs w:val="32"/>
          <w:lang w:val="en-US" w:eastAsia="en-US" w:bidi="en-US"/>
        </w:rPr>
        <w:t xml:space="preserve"> unacceptable, or in the event of any breach by User of this Agreement. </w:t>
      </w:r>
    </w:p>
    <w:p w14:paraId="2AD1B139"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988912D" w14:textId="77777777" w:rsidR="00BE0C9A" w:rsidRPr="001338B0"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7365167" w14:textId="77777777" w:rsidR="00BE0C9A" w:rsidRPr="001338B0" w:rsidRDefault="004D675B" w:rsidP="00F74E2B">
      <w:pPr>
        <w:pStyle w:val="NormalWeb"/>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b/>
          <w:szCs w:val="32"/>
          <w:lang w:val="en-US" w:eastAsia="en-US" w:bidi="en-US"/>
        </w:rPr>
      </w:pPr>
      <w:r w:rsidRPr="001338B0">
        <w:rPr>
          <w:rFonts w:asciiTheme="majorBidi" w:eastAsia="Arial" w:hAnsiTheme="majorBidi" w:cstheme="majorBidi"/>
          <w:b/>
          <w:szCs w:val="32"/>
          <w:lang w:val="en-US" w:eastAsia="en-US" w:bidi="en-US"/>
        </w:rPr>
        <w:t>MISCELLANEOUS</w:t>
      </w:r>
    </w:p>
    <w:p w14:paraId="19DD9F08"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br/>
        <w:t xml:space="preserve">This Agreement and any operating rules for [YOUR WEBSITE ADDRESS] established by [YOUR COMPANY NAME] constitute the entire agreement of the parties with respect to the subject matter </w:t>
      </w:r>
      <w:r w:rsidRPr="002604FA">
        <w:rPr>
          <w:rFonts w:asciiTheme="majorBidi" w:eastAsia="Arial" w:hAnsiTheme="majorBidi" w:cstheme="majorBidi"/>
          <w:noProof/>
          <w:szCs w:val="32"/>
          <w:lang w:val="en-US" w:eastAsia="en-US" w:bidi="en-US"/>
        </w:rPr>
        <w:t>hereof</w:t>
      </w:r>
      <w:r w:rsidRPr="001338B0">
        <w:rPr>
          <w:rFonts w:asciiTheme="majorBidi" w:eastAsia="Arial" w:hAnsiTheme="majorBidi" w:cstheme="majorBidi"/>
          <w:szCs w:val="32"/>
          <w:lang w:val="en-US" w:eastAsia="en-US" w:bidi="en-US"/>
        </w:rPr>
        <w:t xml:space="preserve"> and supersede all previous written or oral agreements between the parties with respect to such subject matter. This Agreement shall be construed in accordance with the laws of the [YOUR STATE/PROVINCE], [YOUR COUNTRY], without regard to its conflict of laws rules. No waiver by either party of any breach or default hereunder shall be deemed to be a waiver of any preceding or subsequent breach or default. The section headings used herein are for convenience only and shall not be given any legal import. </w:t>
      </w:r>
    </w:p>
    <w:p w14:paraId="662ABBBD"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0712697"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5FE23C08" w14:textId="77777777" w:rsidR="00BE0C9A" w:rsidRPr="001338B0" w:rsidRDefault="004D675B" w:rsidP="00F74E2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COPYRIGHT NOTICE</w:t>
      </w:r>
      <w:r w:rsidRPr="001338B0">
        <w:rPr>
          <w:rFonts w:asciiTheme="majorBidi" w:eastAsia="Arial" w:hAnsiTheme="majorBidi" w:cstheme="majorBidi"/>
          <w:color w:val="000000"/>
          <w:szCs w:val="32"/>
          <w:lang w:val="en-US" w:eastAsia="en-US" w:bidi="en-US"/>
        </w:rPr>
        <w:t xml:space="preserve"> </w:t>
      </w:r>
    </w:p>
    <w:p w14:paraId="0525DC32"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187D231D" w14:textId="77777777" w:rsidR="00BE0C9A" w:rsidRPr="001338B0" w:rsidRDefault="004D67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1338B0">
        <w:rPr>
          <w:rFonts w:asciiTheme="majorBidi" w:eastAsia="Arial" w:hAnsiTheme="majorBidi" w:cstheme="majorBidi"/>
          <w:szCs w:val="32"/>
          <w:lang w:val="en-US" w:eastAsia="en-US" w:bidi="en-US"/>
        </w:rPr>
        <w:t>[YOUR COMPANY NAME] its logos are trademarks of [YOUR COMPANY NAME]</w:t>
      </w:r>
      <w:r w:rsidR="00F847BB" w:rsidRPr="001338B0">
        <w:rPr>
          <w:rFonts w:asciiTheme="majorBidi" w:eastAsia="Arial" w:hAnsiTheme="majorBidi" w:cstheme="majorBidi"/>
          <w:szCs w:val="32"/>
          <w:lang w:val="en-US" w:eastAsia="en-US" w:bidi="en-US"/>
        </w:rPr>
        <w:t>, All</w:t>
      </w:r>
      <w:r w:rsidRPr="001338B0">
        <w:rPr>
          <w:rFonts w:asciiTheme="majorBidi" w:eastAsia="Arial" w:hAnsiTheme="majorBidi" w:cstheme="majorBidi"/>
          <w:szCs w:val="32"/>
          <w:lang w:val="en-US" w:eastAsia="en-US" w:bidi="en-US"/>
        </w:rPr>
        <w:t xml:space="preserve"> rights reserved. All other trademarks appearing on [YOUR COMPANY NAME] are the property of their respective owners. </w:t>
      </w:r>
    </w:p>
    <w:p w14:paraId="13B8C4D0"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326318A9"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b/>
          <w:color w:val="000000"/>
          <w:szCs w:val="32"/>
          <w:lang w:val="en-US" w:eastAsia="en-US" w:bidi="en-US"/>
        </w:rPr>
      </w:pPr>
    </w:p>
    <w:p w14:paraId="1EB5CE9C" w14:textId="77777777" w:rsidR="00BE0C9A" w:rsidRPr="001338B0" w:rsidRDefault="004D675B" w:rsidP="00F74E2B">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b/>
          <w:color w:val="000000"/>
          <w:szCs w:val="32"/>
          <w:lang w:val="en-US" w:eastAsia="en-US" w:bidi="en-US"/>
        </w:rPr>
        <w:t>TRADEMARKS</w:t>
      </w:r>
    </w:p>
    <w:p w14:paraId="3FC3E787"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5995EA00" w14:textId="77777777" w:rsidR="00BE0C9A" w:rsidRPr="001338B0" w:rsidRDefault="004D675B" w:rsidP="002604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The names of actual companies and products mentioned herein may be the trademarks of their respective owners. The example companies, organizations, products, domain names, email addresses, logos, people and events depicted herein are fictitious. No association with any real company, product, domain name, email address, logo, person, or event is intended or should be inferred. </w:t>
      </w:r>
    </w:p>
    <w:p w14:paraId="673EF889" w14:textId="77777777" w:rsidR="00BE0C9A" w:rsidRPr="001338B0" w:rsidRDefault="00BE0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5D1873E" w14:textId="77777777" w:rsidR="00BE0C9A" w:rsidRPr="001338B0" w:rsidRDefault="004D67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1338B0">
        <w:rPr>
          <w:rFonts w:asciiTheme="majorBidi" w:eastAsia="Arial" w:hAnsiTheme="majorBidi" w:cstheme="majorBidi"/>
          <w:color w:val="000000"/>
          <w:szCs w:val="32"/>
          <w:lang w:val="en-US" w:eastAsia="en-US" w:bidi="en-US"/>
        </w:rPr>
        <w:t xml:space="preserve">Any rights not expressly granted herein are reserved. </w:t>
      </w:r>
    </w:p>
    <w:p w14:paraId="023E4FCF" w14:textId="77777777" w:rsidR="00BE0C9A" w:rsidRDefault="00BE0C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E0C9A">
      <w:type w:val="continuous"/>
      <w:pgSz w:w="12240" w:h="15840"/>
      <w:pgMar w:top="1440" w:right="1440" w:bottom="1440" w:left="1440" w:header="737" w:footer="73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52C5F"/>
    <w:multiLevelType w:val="multilevel"/>
    <w:tmpl w:val="F0D858E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1297C7A"/>
    <w:multiLevelType w:val="singleLevel"/>
    <w:tmpl w:val="04090001"/>
    <w:lvl w:ilvl="0">
      <w:start w:val="1"/>
      <w:numFmt w:val="bullet"/>
      <w:lvlText w:val=""/>
      <w:lvlJc w:val="left"/>
      <w:pPr>
        <w:ind w:left="720" w:hanging="360"/>
      </w:pPr>
      <w:rPr>
        <w:rFonts w:ascii="Symbol" w:hAnsi="Symbol" w:hint="default"/>
        <w:b w:val="0"/>
        <w:i w:val="0"/>
        <w:strike w:val="0"/>
        <w:color w:val="000000"/>
        <w:position w:val="0"/>
        <w:sz w:val="28"/>
        <w:u w:val="none"/>
        <w:shd w:val="clear" w:color="auto" w:fill="auto"/>
      </w:rPr>
    </w:lvl>
  </w:abstractNum>
  <w:abstractNum w:abstractNumId="2" w15:restartNumberingAfterBreak="0">
    <w:nsid w:val="26664EFD"/>
    <w:multiLevelType w:val="multilevel"/>
    <w:tmpl w:val="0A9208DC"/>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88B62D4"/>
    <w:multiLevelType w:val="multilevel"/>
    <w:tmpl w:val="294007A0"/>
    <w:lvl w:ilvl="0">
      <w:start w:val="12"/>
      <w:numFmt w:val="decimal"/>
      <w:lvlText w:val="%1"/>
      <w:lvlJc w:val="left"/>
      <w:pPr>
        <w:ind w:left="420" w:hanging="420"/>
      </w:pPr>
      <w:rPr>
        <w:rFonts w:hint="default"/>
        <w:b/>
        <w:bCs/>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12D127E"/>
    <w:multiLevelType w:val="multilevel"/>
    <w:tmpl w:val="CCACA016"/>
    <w:lvl w:ilvl="0">
      <w:start w:val="6"/>
      <w:numFmt w:val="decimal"/>
      <w:lvlText w:val="%1"/>
      <w:lvlJc w:val="left"/>
      <w:pPr>
        <w:ind w:left="502" w:hanging="360"/>
      </w:pPr>
      <w:rPr>
        <w:rFonts w:hint="default"/>
        <w:b/>
        <w:bCs/>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C5333A3"/>
    <w:multiLevelType w:val="multilevel"/>
    <w:tmpl w:val="5CB4C8CE"/>
    <w:lvl w:ilvl="0">
      <w:start w:val="1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78D96C40"/>
    <w:multiLevelType w:val="multilevel"/>
    <w:tmpl w:val="3F9E053C"/>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6"/>
  </w:num>
  <w:num w:numId="2">
    <w:abstractNumId w:val="2"/>
  </w:num>
  <w:num w:numId="3">
    <w:abstractNumId w:val="1"/>
  </w:num>
  <w:num w:numId="4">
    <w:abstractNumId w:val="5"/>
  </w:num>
  <w:num w:numId="5">
    <w:abstractNumId w:val="5"/>
    <w:lvlOverride w:ilvl="1">
      <w:lvl w:ilvl="1">
        <w:start w:val="1"/>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zcxNDAxMrG0MDRR0lEKTi0uzszPAykwqgUA4vbBTSwAAAA="/>
    <w:docVar w:name="Description" w:val="This particular legal document or agreement is used to assist in articulating the terms for a website address service agreement. See other legal documents that you may be interested in at https://www.templateguru.co.za/templates/legal/"/>
    <w:docVar w:name="Excerpt" w:val="WEBSITE ADDRESS SERVICE AGREEMENT/TERMS_x000a_OF USE_x000a_1. ACCEPTANCE OF TERMS_x000a_The services that [YOUR COMPANY NAME] provides to User is subject to the following_x000a_Terms of Use (&quot;TOU&quot;). [YOUR COMPANY NAME] reserves the right to update the TOU at_x000a_any time without notice to User. The most current version of the TOU can be reviewed by_x000a_clicking on the &quot;Terms of Use&quot; hypertext link located at the bottom of our Web pages._x000a_"/>
    <w:docVar w:name="Source" w:val="https://www.avanitechsolutions.com"/>
    <w:docVar w:name="Tags" w:val="service, agreements, confidentiality, entrepreneur, legal documents, entrepreneurship, website address, your website address service agreement example terms of use template , your website address service agreement example terms of use example"/>
  </w:docVars>
  <w:rsids>
    <w:rsidRoot w:val="00BE0C9A"/>
    <w:rsid w:val="001338B0"/>
    <w:rsid w:val="001A08F1"/>
    <w:rsid w:val="001C6381"/>
    <w:rsid w:val="002604FA"/>
    <w:rsid w:val="004D675B"/>
    <w:rsid w:val="005D438A"/>
    <w:rsid w:val="00AB09F7"/>
    <w:rsid w:val="00BE0C9A"/>
    <w:rsid w:val="00C22B9C"/>
    <w:rsid w:val="00F5036D"/>
    <w:rsid w:val="00F74E2B"/>
    <w:rsid w:val="00F847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1B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3">
    <w:name w:val="heading 3"/>
    <w:basedOn w:val="Normal"/>
    <w:qFormat/>
    <w:pPr>
      <w:outlineLvl w:val="2"/>
    </w:pPr>
    <w:rPr>
      <w:b/>
      <w:bCs/>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P">
    <w:name w:val="P"/>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spacing w:after="180"/>
      <w:jc w:val="both"/>
    </w:pPr>
    <w:rPr>
      <w:rFonts w:ascii="Times New Roman" w:eastAsia="Times New Roman" w:hAnsi="Times New Roman"/>
      <w:sz w:val="20"/>
      <w:szCs w:val="20"/>
    </w:rPr>
  </w:style>
  <w:style w:type="paragraph" w:styleId="Title">
    <w:name w:val="Title"/>
    <w:basedOn w:val="Normal"/>
    <w:qFormat/>
    <w:pPr>
      <w:jc w:val="center"/>
    </w:pPr>
    <w:rPr>
      <w:b/>
      <w:bCs/>
      <w:u w:val="single"/>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auto"/>
      <w:u w:val="single"/>
      <w:rtl w:val="0"/>
      <w:lang w:val="x-none" w:eastAsia="x-none" w:bidi="x-none"/>
    </w:rPr>
  </w:style>
  <w:style w:type="character" w:styleId="Strong">
    <w:name w:val="Strong"/>
    <w:qFormat/>
    <w:rPr>
      <w:b/>
      <w:bCs/>
      <w:rtl w:val="0"/>
      <w:lang w:val="x-none" w:eastAsia="x-none" w:bidi="x-none"/>
    </w:rPr>
  </w:style>
  <w:style w:type="paragraph" w:styleId="ListParagraph">
    <w:name w:val="List Paragraph"/>
    <w:basedOn w:val="Normal"/>
    <w:uiPriority w:val="34"/>
    <w:qFormat/>
    <w:rsid w:val="00F74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855</Words>
  <Characters>26629</Characters>
  <Application>Microsoft Office Word</Application>
  <DocSecurity>0</DocSecurity>
  <Lines>520</Lines>
  <Paragraphs>83</Paragraphs>
  <ScaleCrop>false</ScaleCrop>
  <HeadingPairs>
    <vt:vector size="2" baseType="variant">
      <vt:variant>
        <vt:lpstr>Title</vt:lpstr>
      </vt:variant>
      <vt:variant>
        <vt:i4>1</vt:i4>
      </vt:variant>
    </vt:vector>
  </HeadingPairs>
  <TitlesOfParts>
    <vt:vector size="1" baseType="lpstr">
      <vt:lpstr>WEBSITE SERVICE AGREEMENT/TERMS OF USE</vt:lpstr>
    </vt:vector>
  </TitlesOfParts>
  <Company/>
  <LinksUpToDate>false</LinksUpToDate>
  <CharactersWithSpaces>3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11:37:00Z</dcterms:created>
  <dcterms:modified xsi:type="dcterms:W3CDTF">2019-10-21T19:15:00Z</dcterms:modified>
  <cp:category/>
</cp:coreProperties>
</file>